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C975E" w14:textId="4F8A97C5" w:rsidR="00F908E5" w:rsidRDefault="00677773" w:rsidP="00677773">
      <w:pPr>
        <w:pStyle w:val="1"/>
        <w:jc w:val="center"/>
        <w:rPr>
          <w:lang w:eastAsia="zh-CN"/>
        </w:rPr>
      </w:pPr>
      <w:bookmarkStart w:id="0" w:name="center-果蝇的雌雄鉴别和原种培养center"/>
      <w:r>
        <w:rPr>
          <w:lang w:eastAsia="zh-CN"/>
        </w:rPr>
        <w:t>果蝇的雌雄鉴别和原种培养</w:t>
      </w:r>
    </w:p>
    <w:p w14:paraId="7F4C975F" w14:textId="35505224" w:rsidR="00F908E5" w:rsidRDefault="00677773" w:rsidP="00677773">
      <w:pPr>
        <w:pStyle w:val="FirstParagraph"/>
        <w:jc w:val="center"/>
        <w:rPr>
          <w:lang w:eastAsia="zh-CN"/>
        </w:rPr>
      </w:pPr>
      <w:r>
        <w:rPr>
          <w:lang w:eastAsia="zh-CN"/>
        </w:rPr>
        <w:t>生物信息学班</w:t>
      </w:r>
      <w:r>
        <w:rPr>
          <w:lang w:eastAsia="zh-CN"/>
        </w:rPr>
        <w:tab/>
      </w:r>
      <w:r>
        <w:rPr>
          <w:lang w:eastAsia="zh-CN"/>
        </w:rPr>
        <w:t>李泽华</w:t>
      </w:r>
      <w:r>
        <w:rPr>
          <w:lang w:eastAsia="zh-CN"/>
        </w:rPr>
        <w:tab/>
        <w:t>320210928501</w:t>
      </w:r>
    </w:p>
    <w:p w14:paraId="7F4C9760" w14:textId="78C7DD45" w:rsidR="00F908E5" w:rsidRDefault="00677773" w:rsidP="00677773">
      <w:pPr>
        <w:pStyle w:val="a8"/>
        <w:jc w:val="center"/>
        <w:rPr>
          <w:lang w:eastAsia="zh-CN"/>
        </w:rPr>
      </w:pPr>
      <w:r>
        <w:rPr>
          <w:lang w:eastAsia="zh-CN"/>
        </w:rPr>
        <w:t>摘要</w:t>
      </w:r>
    </w:p>
    <w:p w14:paraId="7F4C9761" w14:textId="268095C8" w:rsidR="00F908E5" w:rsidRDefault="00677773" w:rsidP="00677773">
      <w:pPr>
        <w:pStyle w:val="a8"/>
        <w:jc w:val="center"/>
        <w:rPr>
          <w:lang w:eastAsia="zh-CN"/>
        </w:rPr>
      </w:pPr>
      <w:r>
        <w:rPr>
          <w:lang w:eastAsia="zh-CN"/>
        </w:rPr>
        <w:t>果蝇（</w:t>
      </w:r>
      <w:r>
        <w:rPr>
          <w:lang w:eastAsia="zh-CN"/>
        </w:rPr>
        <w:t>Drosophila melanogaster</w:t>
      </w:r>
      <w:r>
        <w:rPr>
          <w:lang w:eastAsia="zh-CN"/>
        </w:rPr>
        <w:t>）是生物学研究中广泛应用的模式生物，研究果蝇的雌雄鉴别和原种培养对于许多实验室至关重要。本文将介绍果蝇的雌雄鉴别方法以及原种培养方法。果蝇的雌雄鉴别通常在成虫阶段进行，我们将根据果蝇成虫阶段的不同性别特征对果蝇进行雌雄鉴别。为了在实验室维护并繁殖一种特定的果蝇群体，我们对野生型和三隐果蝇进行了原代培养。</w:t>
      </w:r>
    </w:p>
    <w:p w14:paraId="7F4C9762" w14:textId="25214B3B" w:rsidR="00F908E5" w:rsidRDefault="00677773" w:rsidP="00677773">
      <w:pPr>
        <w:pStyle w:val="a8"/>
        <w:jc w:val="center"/>
      </w:pPr>
      <w:r>
        <w:t>Abstract</w:t>
      </w:r>
    </w:p>
    <w:p w14:paraId="7F4C9763" w14:textId="56497292" w:rsidR="00F908E5" w:rsidRDefault="00677773" w:rsidP="00677773">
      <w:pPr>
        <w:pStyle w:val="a8"/>
        <w:jc w:val="center"/>
      </w:pPr>
      <w:r>
        <w:t xml:space="preserve">Drosophila melanogaster, commonly known as the fruit fly, is a widely used model organism in biological research. Distinguishing between male and female fruit flies and maintaining wild-type strains are crucial for many laboratory experiments. This article will introduce methods for distinguishing between male and female fruit flies and for maintaining wild-type strains. Male and female fruit fly differentiation is typically done during the adult stage, based on the distinct sexual characteristics of fruit </w:t>
      </w:r>
      <w:r>
        <w:t>flies at this stage. To maintain and breed a specific population of fruit flies in the laboratory, we conducted primary cultures of wild-type and three-eyed fruit flies.</w:t>
      </w:r>
    </w:p>
    <w:p w14:paraId="7F4C9764" w14:textId="77777777" w:rsidR="00F908E5" w:rsidRDefault="0067777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关键词：果蝇</w:t>
      </w:r>
      <w:r>
        <w:rPr>
          <w:lang w:eastAsia="zh-CN"/>
        </w:rPr>
        <w:t xml:space="preserve"> </w:t>
      </w:r>
      <w:r>
        <w:rPr>
          <w:lang w:eastAsia="zh-CN"/>
        </w:rPr>
        <w:t>雌雄鉴别</w:t>
      </w:r>
      <w:r>
        <w:rPr>
          <w:lang w:eastAsia="zh-CN"/>
        </w:rPr>
        <w:t xml:space="preserve"> </w:t>
      </w:r>
      <w:r>
        <w:rPr>
          <w:lang w:eastAsia="zh-CN"/>
        </w:rPr>
        <w:t>原代培养</w:t>
      </w:r>
    </w:p>
    <w:p w14:paraId="7F4C9765" w14:textId="77777777" w:rsidR="00F908E5" w:rsidRDefault="00677773">
      <w:pPr>
        <w:pStyle w:val="3"/>
        <w:rPr>
          <w:lang w:eastAsia="zh-CN"/>
        </w:rPr>
      </w:pPr>
      <w:bookmarkStart w:id="1" w:name="X2fefd6496c9a4db23cdcc1881ebca44c74a2054"/>
      <w:r>
        <w:rPr>
          <w:lang w:eastAsia="zh-CN"/>
        </w:rPr>
        <w:t xml:space="preserve">1. </w:t>
      </w:r>
      <w:r>
        <w:rPr>
          <w:lang w:eastAsia="zh-CN"/>
        </w:rPr>
        <w:t>前言</w:t>
      </w:r>
    </w:p>
    <w:p w14:paraId="7F4C9766" w14:textId="77777777" w:rsidR="00F908E5" w:rsidRDefault="0067777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果蝇是双翅目果蝇属的昆虫，作为生物学研究的模式生物，几十年来一直吸引着科学家。其相对简单的基因组、较短的寿命和较高的繁殖速度，使得果蝇成为了科学家研究基因组学、遗传学、发育生物学等众多领域的理想对象。通过深入了解果蝇的具体性状，我们将能够更好地利用果蝇模式生物，进一步探索生命科学的奥秘，推动科学知识的不断进步。</w:t>
      </w:r>
    </w:p>
    <w:p w14:paraId="7F4C9767" w14:textId="77777777" w:rsidR="00F908E5" w:rsidRDefault="00677773">
      <w:pPr>
        <w:pStyle w:val="3"/>
      </w:pPr>
      <w:bookmarkStart w:id="2" w:name="X6def955e82ef125980e847626d4a26272172618"/>
      <w:bookmarkEnd w:id="1"/>
      <w:r>
        <w:t xml:space="preserve">2. </w:t>
      </w:r>
      <w:r>
        <w:t>实验材料</w:t>
      </w:r>
    </w:p>
    <w:p w14:paraId="7F4C9768" w14:textId="77777777" w:rsidR="00F908E5" w:rsidRDefault="00677773">
      <w:pPr>
        <w:numPr>
          <w:ilvl w:val="0"/>
          <w:numId w:val="3"/>
        </w:numPr>
      </w:pPr>
      <w:r>
        <w:t xml:space="preserve">2.1 </w:t>
      </w:r>
      <w:r>
        <w:t>材料</w:t>
      </w:r>
    </w:p>
    <w:p w14:paraId="7F4C9769" w14:textId="77777777" w:rsidR="00F908E5" w:rsidRDefault="00677773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黑腹果蝇野生型及不同突变品系</w:t>
      </w:r>
    </w:p>
    <w:p w14:paraId="7F4C976A" w14:textId="77777777" w:rsidR="00F908E5" w:rsidRDefault="00677773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F4C9805" wp14:editId="7FC81F09">
            <wp:extent cx="5334000" cy="7113389"/>
            <wp:effectExtent l="0" t="0" r="0" b="0"/>
            <wp:docPr id="22" name="Picture" descr="三隐果蝇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D:\OneDrive\study\%E7%94%9F%E7%89%A9\%E9%81%97%E4%BC%A0%E5%AD%A6\%E5%AE%9E%E9%AA%8C%E6%8A%A5%E5%91%8A\%E6%9E%9C%E8%9D%87%E7%9A%84%E9%9B%8C%E9%9B%84%E9%89%B4%E5%88%AB%E5%92%8C%E5%8E%9F%E7%A7%8D%E5%9F%B9%E5%85%BB\img\ba17c880709b843d99a54fe6a18ba3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F4C9807" wp14:editId="7F4C9808">
            <wp:extent cx="5334000" cy="7113389"/>
            <wp:effectExtent l="0" t="0" r="0" b="0"/>
            <wp:docPr id="25" name="Picture" descr="黑体果蝇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:\OneDrive\study\%E7%94%9F%E7%89%A9\%E9%81%97%E4%BC%A0%E5%AD%A6\%E5%AE%9E%E9%AA%8C%E6%8A%A5%E5%91%8A\%E6%9E%9C%E8%9D%87%E7%9A%84%E9%9B%8C%E9%9B%84%E9%89%B4%E5%88%AB%E5%92%8C%E5%8E%9F%E7%A7%8D%E5%9F%B9%E5%85%BB\img\29f35c2ff2619e242f3b0851fb38f7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6B" w14:textId="77777777" w:rsidR="00F908E5" w:rsidRDefault="00677773">
      <w:pPr>
        <w:numPr>
          <w:ilvl w:val="0"/>
          <w:numId w:val="5"/>
        </w:numPr>
      </w:pPr>
      <w:r>
        <w:t xml:space="preserve">2.2 </w:t>
      </w:r>
      <w:r>
        <w:t>试剂</w:t>
      </w:r>
    </w:p>
    <w:p w14:paraId="7F4C976C" w14:textId="77777777" w:rsidR="00F908E5" w:rsidRDefault="00677773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乙醚、乙醇、水、琼脂、蔗糖、玉米粉、酵母粉、丙酸</w:t>
      </w:r>
    </w:p>
    <w:p w14:paraId="7F4C976D" w14:textId="77777777" w:rsidR="00F908E5" w:rsidRDefault="00677773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果蝇培养基（玉米粉培养基或玉米红糖培养基）</w:t>
      </w:r>
    </w:p>
    <w:p w14:paraId="7F4C976E" w14:textId="77777777" w:rsidR="00F908E5" w:rsidRDefault="00677773">
      <w:pPr>
        <w:numPr>
          <w:ilvl w:val="0"/>
          <w:numId w:val="7"/>
        </w:numPr>
      </w:pPr>
      <w:r>
        <w:t xml:space="preserve">2.3 </w:t>
      </w:r>
      <w:r>
        <w:t>器具</w:t>
      </w:r>
    </w:p>
    <w:p w14:paraId="7F4C976F" w14:textId="77777777" w:rsidR="00F908E5" w:rsidRDefault="00677773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恒温培养箱、双目解剖镜、高压灭菌锅、白瓷板、镊子、毛笔、解剖针、无菌麻醉瓶、无菌果蝇培养瓶</w:t>
      </w:r>
      <w:r>
        <w:rPr>
          <w:lang w:eastAsia="zh-CN"/>
        </w:rPr>
        <w:t>(</w:t>
      </w:r>
      <w:r>
        <w:rPr>
          <w:lang w:eastAsia="zh-CN"/>
        </w:rPr>
        <w:t>三角瓶和平底试管</w:t>
      </w:r>
      <w:r>
        <w:rPr>
          <w:lang w:eastAsia="zh-CN"/>
        </w:rPr>
        <w:t>)</w:t>
      </w:r>
      <w:r>
        <w:rPr>
          <w:lang w:eastAsia="zh-CN"/>
        </w:rPr>
        <w:t>、死蝇盛留器、海绵垫、脱脂棉、医用纱布、标签纸、牛皮纸、棉线绳、橡皮筋、酒精灯等。</w:t>
      </w:r>
    </w:p>
    <w:p w14:paraId="7F4C9770" w14:textId="77777777" w:rsidR="00F908E5" w:rsidRDefault="00677773">
      <w:pPr>
        <w:pStyle w:val="3"/>
      </w:pPr>
      <w:bookmarkStart w:id="3" w:name="X2ffbf3a6d460119876f35c843c7cdd6f0e51bac"/>
      <w:bookmarkEnd w:id="2"/>
      <w:r>
        <w:t xml:space="preserve">3. </w:t>
      </w:r>
      <w:r>
        <w:t>实验原理</w:t>
      </w:r>
    </w:p>
    <w:p w14:paraId="7F4C9771" w14:textId="77777777" w:rsidR="00F908E5" w:rsidRDefault="00677773">
      <w:pPr>
        <w:numPr>
          <w:ilvl w:val="0"/>
          <w:numId w:val="9"/>
        </w:numPr>
      </w:pPr>
      <w:r>
        <w:t xml:space="preserve">3.1 </w:t>
      </w:r>
      <w:r>
        <w:t>果蝇及其生活史</w:t>
      </w:r>
    </w:p>
    <w:p w14:paraId="7F4C9772" w14:textId="77777777" w:rsidR="00F908E5" w:rsidRDefault="00677773">
      <w:pPr>
        <w:numPr>
          <w:ilvl w:val="1"/>
          <w:numId w:val="10"/>
        </w:numPr>
      </w:pPr>
      <w:r>
        <w:t>果蝇</w:t>
      </w:r>
      <w:r>
        <w:t xml:space="preserve">(fruit fly): </w:t>
      </w:r>
    </w:p>
    <w:p w14:paraId="7F4C9773" w14:textId="77777777" w:rsidR="00F908E5" w:rsidRDefault="00677773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双翅目（</w:t>
      </w:r>
      <w:r>
        <w:rPr>
          <w:lang w:eastAsia="zh-CN"/>
        </w:rPr>
        <w:t>Diptera</w:t>
      </w:r>
      <w:r>
        <w:rPr>
          <w:lang w:eastAsia="zh-CN"/>
        </w:rPr>
        <w:t>）果蝇属（</w:t>
      </w:r>
      <w:r>
        <w:rPr>
          <w:i/>
          <w:iCs/>
          <w:lang w:eastAsia="zh-CN"/>
        </w:rPr>
        <w:t>genus Drosophila</w:t>
      </w:r>
      <w:r>
        <w:rPr>
          <w:lang w:eastAsia="zh-CN"/>
        </w:rPr>
        <w:t>）昆虫，全世界已记载的种类约有</w:t>
      </w:r>
      <w:r>
        <w:rPr>
          <w:lang w:eastAsia="zh-CN"/>
        </w:rPr>
        <w:t>3000</w:t>
      </w:r>
      <w:r>
        <w:rPr>
          <w:lang w:eastAsia="zh-CN"/>
        </w:rPr>
        <w:t>名种，我国己发现</w:t>
      </w:r>
      <w:r>
        <w:rPr>
          <w:lang w:eastAsia="zh-CN"/>
        </w:rPr>
        <w:t>800</w:t>
      </w:r>
      <w:r>
        <w:rPr>
          <w:lang w:eastAsia="zh-CN"/>
        </w:rPr>
        <w:t>多种。大部分的物种以腐烂的水果或植物体为食，少部分则只取用真菌、树液或花粉为其食物。果蝇的遗传学研究广泛而深人，尤其在基因分离、连锁互换等方面十分突出，为遗传学的发展做出了突出贡献。直至今日，果蝇仍然是遗传学、细胞生物学、分子生物学以及发育生物学等研究中常用的模式动物之一。</w:t>
      </w:r>
    </w:p>
    <w:p w14:paraId="7F4C9774" w14:textId="77777777" w:rsidR="00F908E5" w:rsidRDefault="00677773">
      <w:pPr>
        <w:numPr>
          <w:ilvl w:val="1"/>
          <w:numId w:val="1"/>
        </w:numPr>
      </w:pPr>
      <w:r>
        <w:t>通常用作遗传学实验材料的是黑腹果蝇（</w:t>
      </w:r>
      <w:r>
        <w:t>Drosophila melanogaster</w:t>
      </w:r>
      <w:r>
        <w:t>）。用果蝇作力实验材料有许多优点：</w:t>
      </w:r>
    </w:p>
    <w:p w14:paraId="7F4C9775" w14:textId="77777777" w:rsidR="00F908E5" w:rsidRDefault="00677773">
      <w:pPr>
        <w:pStyle w:val="a8"/>
        <w:numPr>
          <w:ilvl w:val="1"/>
          <w:numId w:val="1"/>
        </w:num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饲养容易。以玉米粉等做饲料就可以生长、繁殖。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生长迅速。在常温下，十二天左右就可完成一个世代，每个受精的雌蝇可产卵</w:t>
      </w:r>
      <w:r>
        <w:rPr>
          <w:lang w:eastAsia="zh-CN"/>
        </w:rPr>
        <w:t>400~500</w:t>
      </w:r>
      <w:r>
        <w:rPr>
          <w:lang w:eastAsia="zh-CN"/>
        </w:rPr>
        <w:t>个，因此在短时间内就可获得大量的子代，便于遗传学分析。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染色体数少。只有</w:t>
      </w:r>
      <w:r>
        <w:rPr>
          <w:lang w:eastAsia="zh-CN"/>
        </w:rPr>
        <w:t>4</w:t>
      </w:r>
      <w:r>
        <w:rPr>
          <w:lang w:eastAsia="zh-CN"/>
        </w:rPr>
        <w:t>对。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唾腺染色体制作容易。横纹清晰，是细胞学观察的好材料。</w:t>
      </w:r>
      <w:r>
        <w:rPr>
          <w:lang w:eastAsia="zh-CN"/>
        </w:rPr>
        <w:br/>
      </w:r>
      <w:r>
        <w:rPr>
          <w:lang w:eastAsia="zh-CN"/>
        </w:rPr>
        <w:t>（</w:t>
      </w:r>
      <w:r>
        <w:rPr>
          <w:lang w:eastAsia="zh-CN"/>
        </w:rPr>
        <w:t>5</w:t>
      </w:r>
      <w:r>
        <w:rPr>
          <w:lang w:eastAsia="zh-CN"/>
        </w:rPr>
        <w:t>）突变性状多，而且多数是形态突变，便于观察。</w:t>
      </w:r>
      <w:r>
        <w:rPr>
          <w:lang w:eastAsia="zh-CN"/>
        </w:rPr>
        <w:br/>
      </w:r>
      <w:r>
        <w:t>（</w:t>
      </w:r>
      <w:r>
        <w:t>6</w:t>
      </w:r>
      <w:r>
        <w:t>）基因组测序已于</w:t>
      </w:r>
      <w:r>
        <w:t>2000</w:t>
      </w:r>
      <w:r>
        <w:t>年完成。</w:t>
      </w:r>
    </w:p>
    <w:p w14:paraId="7F4C9776" w14:textId="77777777" w:rsidR="00F908E5" w:rsidRDefault="00677773">
      <w:pPr>
        <w:numPr>
          <w:ilvl w:val="1"/>
          <w:numId w:val="10"/>
        </w:numPr>
      </w:pPr>
      <w:r>
        <w:t>果蝇的生活史</w:t>
      </w:r>
      <w:r>
        <w:t>:</w:t>
      </w:r>
    </w:p>
    <w:p w14:paraId="7F4C9777" w14:textId="77777777" w:rsidR="00F908E5" w:rsidRDefault="00677773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果蝇为完全变态类昆虫，其生活史包括卵、幼虫、蛹、成虫四个连续的发育阶段：</w:t>
      </w:r>
    </w:p>
    <w:p w14:paraId="7F4C9778" w14:textId="77777777" w:rsidR="00F908E5" w:rsidRDefault="00677773">
      <w:pPr>
        <w:numPr>
          <w:ilvl w:val="2"/>
          <w:numId w:val="11"/>
        </w:numPr>
        <w:rPr>
          <w:lang w:eastAsia="zh-CN"/>
        </w:rPr>
      </w:pPr>
      <w:r>
        <w:rPr>
          <w:lang w:eastAsia="zh-CN"/>
        </w:rPr>
        <w:t xml:space="preserve">(1) </w:t>
      </w:r>
      <w:r>
        <w:rPr>
          <w:lang w:eastAsia="zh-CN"/>
        </w:rPr>
        <w:t>卵：成熟的雌蝇交尾后</w:t>
      </w:r>
      <w:r>
        <w:rPr>
          <w:lang w:eastAsia="zh-CN"/>
        </w:rPr>
        <w:t>2</w:t>
      </w:r>
      <w:r>
        <w:rPr>
          <w:lang w:eastAsia="zh-CN"/>
        </w:rPr>
        <w:t>天将卵产在培养基的表层。果蝇的卵为白色，长椭圆形，长约</w:t>
      </w:r>
      <w:r>
        <w:rPr>
          <w:lang w:eastAsia="zh-CN"/>
        </w:rPr>
        <w:t>0.5 mm</w:t>
      </w:r>
      <w:r>
        <w:rPr>
          <w:lang w:eastAsia="zh-CN"/>
        </w:rPr>
        <w:t>，在背面的前端伸出一对触丝，它能使卵附着在柔软的食物上，不至于深陷到食物中去。</w:t>
      </w:r>
    </w:p>
    <w:p w14:paraId="7F4C9779" w14:textId="77777777" w:rsidR="00F908E5" w:rsidRDefault="00677773">
      <w:pPr>
        <w:numPr>
          <w:ilvl w:val="2"/>
          <w:numId w:val="11"/>
        </w:numPr>
      </w:pPr>
      <w:r>
        <w:rPr>
          <w:lang w:eastAsia="zh-CN"/>
        </w:rPr>
        <w:t xml:space="preserve">(2) </w:t>
      </w:r>
      <w:r>
        <w:rPr>
          <w:lang w:eastAsia="zh-CN"/>
        </w:rPr>
        <w:t>幼虫：幼虫从卵中孵化出来后，经过两次蜕皮发育成</w:t>
      </w:r>
      <w:r>
        <w:rPr>
          <w:lang w:eastAsia="zh-CN"/>
        </w:rPr>
        <w:t>3</w:t>
      </w:r>
      <w:r>
        <w:rPr>
          <w:lang w:eastAsia="zh-CN"/>
        </w:rPr>
        <w:t>龄幼电，体长可达</w:t>
      </w:r>
      <w:r>
        <w:rPr>
          <w:lang w:eastAsia="zh-CN"/>
        </w:rPr>
        <w:t>4~5 mm</w:t>
      </w:r>
      <w:r>
        <w:rPr>
          <w:lang w:eastAsia="zh-CN"/>
        </w:rPr>
        <w:t>。在解剖镜下观察可见一端稍尖为头部，并且有一黑点即口器；稍后有一对半透明的唾腺，每条唾腺前有一条唾腺管向前延伸，然后会合成一条导管通向消化道。</w:t>
      </w:r>
      <w:r>
        <w:t>神经节位于消化道前端的上方。</w:t>
      </w:r>
    </w:p>
    <w:p w14:paraId="7F4C977A" w14:textId="77777777" w:rsidR="00F908E5" w:rsidRDefault="00677773">
      <w:pPr>
        <w:numPr>
          <w:ilvl w:val="2"/>
          <w:numId w:val="11"/>
        </w:numPr>
        <w:rPr>
          <w:lang w:eastAsia="zh-CN"/>
        </w:rPr>
      </w:pPr>
      <w:r>
        <w:rPr>
          <w:lang w:eastAsia="zh-CN"/>
        </w:rPr>
        <w:t xml:space="preserve">(3) </w:t>
      </w:r>
      <w:r>
        <w:rPr>
          <w:lang w:eastAsia="zh-CN"/>
        </w:rPr>
        <w:t>蛹：幼虫生活</w:t>
      </w:r>
      <w:r>
        <w:rPr>
          <w:lang w:eastAsia="zh-CN"/>
        </w:rPr>
        <w:t>4~5</w:t>
      </w:r>
      <w:r>
        <w:rPr>
          <w:lang w:eastAsia="zh-CN"/>
        </w:rPr>
        <w:t>天左右即化</w:t>
      </w:r>
      <w:r>
        <w:rPr>
          <w:lang w:eastAsia="zh-CN"/>
        </w:rPr>
        <w:br/>
      </w:r>
      <w:r>
        <w:rPr>
          <w:lang w:eastAsia="zh-CN"/>
        </w:rPr>
        <w:t>蛹，化蛹前从培养基中爬出附在瓶壁上，渐次形成一个梭形的蛹。起初颜色淡黄、柔软，以后逐渐硬化，变为深褐色，这就显示即将羽化了。</w:t>
      </w:r>
    </w:p>
    <w:p w14:paraId="7F4C977B" w14:textId="77777777" w:rsidR="00F908E5" w:rsidRDefault="00677773">
      <w:pPr>
        <w:numPr>
          <w:ilvl w:val="2"/>
          <w:numId w:val="11"/>
        </w:numPr>
      </w:pPr>
      <w:r>
        <w:rPr>
          <w:lang w:eastAsia="zh-CN"/>
        </w:rPr>
        <w:t xml:space="preserve">(4) </w:t>
      </w:r>
      <w:r>
        <w:rPr>
          <w:lang w:eastAsia="zh-CN"/>
        </w:rPr>
        <w:t>成虫：刚羽化出的果蝇，身体狭长，翅还没有展开，身体较白嫩，通过腹部体壁，可以看到黑色的消化系统。不久，蝇体变为粗短椭圆形，双翅展开，体色加深。果蝇羽化</w:t>
      </w:r>
      <w:r>
        <w:rPr>
          <w:lang w:eastAsia="zh-CN"/>
        </w:rPr>
        <w:t>10</w:t>
      </w:r>
      <w:r>
        <w:rPr>
          <w:lang w:eastAsia="zh-CN"/>
        </w:rPr>
        <w:t>～</w:t>
      </w:r>
      <w:r>
        <w:rPr>
          <w:lang w:eastAsia="zh-CN"/>
        </w:rPr>
        <w:t>12h</w:t>
      </w:r>
      <w:r>
        <w:rPr>
          <w:lang w:eastAsia="zh-CN"/>
        </w:rPr>
        <w:t>后才开始交配，成体果蝇在</w:t>
      </w:r>
      <w:r>
        <w:rPr>
          <w:lang w:eastAsia="zh-CN"/>
        </w:rPr>
        <w:t>25°C</w:t>
      </w:r>
      <w:r>
        <w:rPr>
          <w:lang w:eastAsia="zh-CN"/>
        </w:rPr>
        <w:t>条件下可存活</w:t>
      </w:r>
      <w:r>
        <w:rPr>
          <w:lang w:eastAsia="zh-CN"/>
        </w:rPr>
        <w:t>1</w:t>
      </w:r>
      <w:r>
        <w:rPr>
          <w:lang w:eastAsia="zh-CN"/>
        </w:rPr>
        <w:t>个月左右。</w:t>
      </w:r>
      <w:r>
        <w:rPr>
          <w:lang w:eastAsia="zh-CN"/>
        </w:rPr>
        <w:t>(</w:t>
      </w:r>
      <w:r>
        <w:rPr>
          <w:lang w:eastAsia="zh-CN"/>
        </w:rPr>
        <w:t>实际上，果蝇的生活史长短与温度有密切关系。一般来说，</w:t>
      </w:r>
      <w:r>
        <w:rPr>
          <w:lang w:eastAsia="zh-CN"/>
        </w:rPr>
        <w:t>30°</w:t>
      </w:r>
      <w:r>
        <w:rPr>
          <w:lang w:eastAsia="zh-CN"/>
        </w:rPr>
        <w:t>以上温度能使果蝇不育或死亡，低温能使生活史延长，生活力下降，饲养果蝇的最适温度为</w:t>
      </w:r>
      <w:r>
        <w:rPr>
          <w:lang w:eastAsia="zh-CN"/>
        </w:rPr>
        <w:t>20~25°C</w:t>
      </w:r>
      <w:r>
        <w:rPr>
          <w:lang w:eastAsia="zh-CN"/>
        </w:rPr>
        <w:t>。</w:t>
      </w:r>
      <w:r>
        <w:t>)</w:t>
      </w:r>
    </w:p>
    <w:p w14:paraId="7F4C977C" w14:textId="77777777" w:rsidR="00F908E5" w:rsidRDefault="00677773">
      <w:pPr>
        <w:numPr>
          <w:ilvl w:val="0"/>
          <w:numId w:val="9"/>
        </w:numPr>
      </w:pPr>
      <w:r>
        <w:t xml:space="preserve">3.2 </w:t>
      </w:r>
      <w:r>
        <w:t>果蝇成体的外部形态</w:t>
      </w:r>
    </w:p>
    <w:p w14:paraId="7F4C977D" w14:textId="77777777" w:rsidR="00F908E5" w:rsidRDefault="0067777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果蝇成体分为头、胸和酸</w:t>
      </w:r>
      <w:r>
        <w:rPr>
          <w:lang w:eastAsia="zh-CN"/>
        </w:rPr>
        <w:t>3</w:t>
      </w:r>
      <w:r>
        <w:rPr>
          <w:lang w:eastAsia="zh-CN"/>
        </w:rPr>
        <w:t>个部分。头部的前端钝而平，有</w:t>
      </w:r>
      <w:r>
        <w:rPr>
          <w:lang w:eastAsia="zh-CN"/>
        </w:rPr>
        <w:t>1</w:t>
      </w:r>
      <w:r>
        <w:rPr>
          <w:lang w:eastAsia="zh-CN"/>
        </w:rPr>
        <w:t>对大的红色复眼、</w:t>
      </w:r>
      <w:r>
        <w:rPr>
          <w:lang w:eastAsia="zh-CN"/>
        </w:rPr>
        <w:t>3</w:t>
      </w:r>
      <w:r>
        <w:rPr>
          <w:lang w:eastAsia="zh-CN"/>
        </w:rPr>
        <w:t>个单眼和］对触角，触角芒星羽毛状。胸部有</w:t>
      </w:r>
      <w:r>
        <w:rPr>
          <w:lang w:eastAsia="zh-CN"/>
        </w:rPr>
        <w:t>3</w:t>
      </w:r>
      <w:r>
        <w:rPr>
          <w:lang w:eastAsia="zh-CN"/>
        </w:rPr>
        <w:t>对足、</w:t>
      </w:r>
      <w:r>
        <w:rPr>
          <w:lang w:eastAsia="zh-CN"/>
        </w:rPr>
        <w:t>1</w:t>
      </w:r>
      <w:r>
        <w:rPr>
          <w:lang w:eastAsia="zh-CN"/>
        </w:rPr>
        <w:t>对翅膀和</w:t>
      </w:r>
      <w:r>
        <w:rPr>
          <w:lang w:eastAsia="zh-CN"/>
        </w:rPr>
        <w:t>1</w:t>
      </w:r>
      <w:r>
        <w:rPr>
          <w:lang w:eastAsia="zh-CN"/>
        </w:rPr>
        <w:t>对平衡棒。腹部背面为有色素带的背板，腹面有腹板。外生殖器位于腹部未端。</w:t>
      </w:r>
    </w:p>
    <w:p w14:paraId="7F4C977E" w14:textId="77777777" w:rsidR="00F908E5" w:rsidRDefault="00677773">
      <w:pPr>
        <w:pStyle w:val="FirstParagraph"/>
      </w:pPr>
      <w:r>
        <w:rPr>
          <w:noProof/>
        </w:rPr>
        <w:drawing>
          <wp:inline distT="0" distB="0" distL="0" distR="0" wp14:anchorId="7F4C9809" wp14:editId="7F4C980A">
            <wp:extent cx="5334000" cy="3894526"/>
            <wp:effectExtent l="0" t="0" r="0" b="0"/>
            <wp:docPr id="29" name="Picture" descr="雌雄果蝇背部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\OneDrive\study\%E7%94%9F%E7%89%A9\%E9%81%97%E4%BC%A0%E5%AD%A6\%E5%AE%9E%E9%AA%8C%E6%8A%A5%E5%91%8A\%E6%9E%9C%E8%9D%87%E7%9A%84%E9%9B%8C%E9%9B%84%E9%89%B4%E5%88%AB%E5%92%8C%E5%8E%9F%E7%A7%8D%E5%9F%B9%E5%85%BB\img\57a47bd7bd74e3bd5f310557f2ec57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4C980B" wp14:editId="7F4C980C">
            <wp:extent cx="5334000" cy="3362010"/>
            <wp:effectExtent l="0" t="0" r="0" b="0"/>
            <wp:docPr id="32" name="Picture" descr="雌雄果蝇腹部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:\OneDrive\study\%E7%94%9F%E7%89%A9\%E9%81%97%E4%BC%A0%E5%AD%A6\%E5%AE%9E%E9%AA%8C%E6%8A%A5%E5%91%8A\%E6%9E%9C%E8%9D%87%E7%9A%84%E9%9B%8C%E9%9B%84%E9%89%B4%E5%88%AB%E5%92%8C%E5%8E%9F%E7%A7%8D%E5%9F%B9%E5%85%BB\img\0cf5f03951573c109887cd15aec6570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7F" w14:textId="77777777" w:rsidR="00F908E5" w:rsidRDefault="00677773">
      <w:pPr>
        <w:numPr>
          <w:ilvl w:val="0"/>
          <w:numId w:val="12"/>
        </w:numPr>
      </w:pPr>
      <w:r>
        <w:t xml:space="preserve">3.3 </w:t>
      </w:r>
      <w:r>
        <w:t>果蝇的雌雄鉴别</w:t>
      </w:r>
    </w:p>
    <w:p w14:paraId="7F4C9780" w14:textId="77777777" w:rsidR="00F908E5" w:rsidRDefault="00677773">
      <w:pPr>
        <w:numPr>
          <w:ilvl w:val="0"/>
          <w:numId w:val="1"/>
        </w:numPr>
      </w:pPr>
      <w:r>
        <w:rPr>
          <w:lang w:eastAsia="zh-CN"/>
        </w:rPr>
        <w:t>能够准确而迅速地辨认果蝇性别，是果蝇杂交中挑送处女蝇的必要条件。果蝇的雌雄性别在幼虫期较难区别，但是到了成虫期区别相当容易。</w:t>
      </w:r>
      <w:r>
        <w:t>其特点如下：</w:t>
      </w:r>
    </w:p>
    <w:p w14:paraId="7F4C9781" w14:textId="77777777" w:rsidR="00F908E5" w:rsidRDefault="00677773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体型：雌果蛹体型较大，雄果蛹体型较小。</w:t>
      </w:r>
    </w:p>
    <w:p w14:paraId="7F4C9782" w14:textId="77777777" w:rsidR="00F908E5" w:rsidRDefault="00677773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腹部未端：雌性腹部椭圆，末端稍尖，雄性末端钝圆。</w:t>
      </w:r>
    </w:p>
    <w:p w14:paraId="7F4C9783" w14:textId="77777777" w:rsidR="00F908E5" w:rsidRDefault="00677773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腹部背面：雌性有明显的</w:t>
      </w:r>
      <w:r>
        <w:rPr>
          <w:lang w:eastAsia="zh-CN"/>
        </w:rPr>
        <w:t>5</w:t>
      </w:r>
      <w:r>
        <w:rPr>
          <w:lang w:eastAsia="zh-CN"/>
        </w:rPr>
        <w:t>条黑色环纹，雄性只有</w:t>
      </w:r>
      <w:r>
        <w:rPr>
          <w:lang w:eastAsia="zh-CN"/>
        </w:rPr>
        <w:t>3</w:t>
      </w:r>
      <w:r>
        <w:rPr>
          <w:lang w:eastAsia="zh-CN"/>
        </w:rPr>
        <w:t>条，前两条细，后一条宽，延至腹面，肉眼看其腹部末端呈现一明显黑斑。</w:t>
      </w:r>
    </w:p>
    <w:p w14:paraId="7F4C9784" w14:textId="77777777" w:rsidR="00F908E5" w:rsidRDefault="00677773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4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腹部腹面：雌性有较明显的</w:t>
      </w:r>
      <w:r>
        <w:rPr>
          <w:lang w:eastAsia="zh-CN"/>
        </w:rPr>
        <w:t>6</w:t>
      </w:r>
      <w:r>
        <w:rPr>
          <w:lang w:eastAsia="zh-CN"/>
        </w:rPr>
        <w:t>个腹片，雄性有</w:t>
      </w:r>
      <w:r>
        <w:rPr>
          <w:lang w:eastAsia="zh-CN"/>
        </w:rPr>
        <w:t>4</w:t>
      </w:r>
      <w:r>
        <w:rPr>
          <w:lang w:eastAsia="zh-CN"/>
        </w:rPr>
        <w:t>个腹片。</w:t>
      </w:r>
    </w:p>
    <w:p w14:paraId="7F4C9785" w14:textId="77777777" w:rsidR="00F908E5" w:rsidRDefault="00677773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5</w:t>
      </w:r>
      <w:r>
        <w:rPr>
          <w:lang w:eastAsia="zh-CN"/>
        </w:rPr>
        <w:t>）性梳：雄性第一对足的跗节基部外侧有黑色毛状性梳（</w:t>
      </w:r>
      <w:r>
        <w:rPr>
          <w:lang w:eastAsia="zh-CN"/>
        </w:rPr>
        <w:t>Sex combs</w:t>
      </w:r>
      <w:r>
        <w:rPr>
          <w:lang w:eastAsia="zh-CN"/>
        </w:rPr>
        <w:t>），雌性则无。性梳的有无，是鉴别果蝇雌雄性别的明显标志之一</w:t>
      </w:r>
    </w:p>
    <w:p w14:paraId="7F4C9786" w14:textId="77777777" w:rsidR="00F908E5" w:rsidRDefault="00677773">
      <w:pPr>
        <w:pStyle w:val="FirstParagraph"/>
      </w:pPr>
      <w:r>
        <w:rPr>
          <w:noProof/>
        </w:rPr>
        <w:drawing>
          <wp:inline distT="0" distB="0" distL="0" distR="0" wp14:anchorId="7F4C980D" wp14:editId="7F4C980E">
            <wp:extent cx="5334000" cy="5822797"/>
            <wp:effectExtent l="0" t="0" r="0" b="0"/>
            <wp:docPr id="35" name="Picture" descr="性梳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:\OneDrive\study\%E7%94%9F%E7%89%A9\%E9%81%97%E4%BC%A0%E5%AD%A6\%E5%AE%9E%E9%AA%8C%E6%8A%A5%E5%91%8A\%E6%9E%9C%E8%9D%87%E7%9A%84%E9%9B%8C%E9%9B%84%E9%89%B4%E5%88%AB%E5%92%8C%E5%8E%9F%E7%A7%8D%E5%9F%B9%E5%85%BB\img\8b949beae136269f957f263536a3199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87" w14:textId="77777777" w:rsidR="00F908E5" w:rsidRDefault="00677773">
      <w:pPr>
        <w:numPr>
          <w:ilvl w:val="0"/>
          <w:numId w:val="13"/>
        </w:numPr>
      </w:pPr>
      <w:r>
        <w:t xml:space="preserve">3.4 </w:t>
      </w:r>
      <w:r>
        <w:t>果蝇常见的突变类型</w:t>
      </w:r>
    </w:p>
    <w:p w14:paraId="7F4C9788" w14:textId="77777777" w:rsidR="00F908E5" w:rsidRDefault="00677773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野生型果蝇为灰体、红眼、长翅、直刚毛。本实验中选用的果蝇突变性状一般都可用肉眼鉴定，例如黑体、白眼、残翅等。而另一些性状可在解剖镜下鉴定，如焦刚毛等。果蝇一些常见的突变性状及其相关基因列表如下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1176"/>
        <w:gridCol w:w="1176"/>
        <w:gridCol w:w="2136"/>
        <w:gridCol w:w="1416"/>
      </w:tblGrid>
      <w:tr w:rsidR="00F908E5" w14:paraId="7F4C978E" w14:textId="77777777" w:rsidTr="00F908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4C9789" w14:textId="77777777" w:rsidR="00F908E5" w:rsidRDefault="00677773">
            <w:pPr>
              <w:pStyle w:val="Compact"/>
            </w:pPr>
            <w:r>
              <w:t>影响部位</w:t>
            </w:r>
          </w:p>
        </w:tc>
        <w:tc>
          <w:tcPr>
            <w:tcW w:w="0" w:type="auto"/>
          </w:tcPr>
          <w:p w14:paraId="7F4C978A" w14:textId="77777777" w:rsidR="00F908E5" w:rsidRDefault="00677773">
            <w:pPr>
              <w:pStyle w:val="Compact"/>
            </w:pPr>
            <w:r>
              <w:t>突变性状</w:t>
            </w:r>
          </w:p>
        </w:tc>
        <w:tc>
          <w:tcPr>
            <w:tcW w:w="0" w:type="auto"/>
          </w:tcPr>
          <w:p w14:paraId="7F4C978B" w14:textId="77777777" w:rsidR="00F908E5" w:rsidRDefault="00677773">
            <w:pPr>
              <w:pStyle w:val="Compact"/>
            </w:pPr>
            <w:r>
              <w:t>基因符号</w:t>
            </w:r>
          </w:p>
        </w:tc>
        <w:tc>
          <w:tcPr>
            <w:tcW w:w="0" w:type="auto"/>
          </w:tcPr>
          <w:p w14:paraId="7F4C978C" w14:textId="77777777" w:rsidR="00F908E5" w:rsidRDefault="00677773">
            <w:pPr>
              <w:pStyle w:val="Compact"/>
            </w:pPr>
            <w:r>
              <w:t>性状特征</w:t>
            </w:r>
          </w:p>
        </w:tc>
        <w:tc>
          <w:tcPr>
            <w:tcW w:w="0" w:type="auto"/>
          </w:tcPr>
          <w:p w14:paraId="7F4C978D" w14:textId="77777777" w:rsidR="00F908E5" w:rsidRDefault="00677773">
            <w:pPr>
              <w:pStyle w:val="Compact"/>
            </w:pPr>
            <w:r>
              <w:t>染色体座位</w:t>
            </w:r>
          </w:p>
        </w:tc>
      </w:tr>
      <w:tr w:rsidR="00F908E5" w14:paraId="7F4C9794" w14:textId="77777777">
        <w:tc>
          <w:tcPr>
            <w:tcW w:w="0" w:type="auto"/>
          </w:tcPr>
          <w:p w14:paraId="7F4C978F" w14:textId="77777777" w:rsidR="00F908E5" w:rsidRDefault="00677773">
            <w:pPr>
              <w:pStyle w:val="Compact"/>
            </w:pPr>
            <w:r>
              <w:t>体色</w:t>
            </w:r>
          </w:p>
        </w:tc>
        <w:tc>
          <w:tcPr>
            <w:tcW w:w="0" w:type="auto"/>
          </w:tcPr>
          <w:p w14:paraId="7F4C9790" w14:textId="77777777" w:rsidR="00F908E5" w:rsidRDefault="00677773">
            <w:pPr>
              <w:pStyle w:val="Compact"/>
            </w:pPr>
            <w:r>
              <w:t>黑檀体</w:t>
            </w:r>
          </w:p>
        </w:tc>
        <w:tc>
          <w:tcPr>
            <w:tcW w:w="0" w:type="auto"/>
          </w:tcPr>
          <w:p w14:paraId="7F4C9791" w14:textId="77777777" w:rsidR="00F908E5" w:rsidRDefault="00677773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7F4C9792" w14:textId="77777777" w:rsidR="00F908E5" w:rsidRDefault="00677773">
            <w:pPr>
              <w:pStyle w:val="Compact"/>
            </w:pPr>
            <w:r>
              <w:t>黑檀色</w:t>
            </w:r>
            <w:r>
              <w:t xml:space="preserve">, </w:t>
            </w:r>
            <w:r>
              <w:t>更深</w:t>
            </w:r>
          </w:p>
        </w:tc>
        <w:tc>
          <w:tcPr>
            <w:tcW w:w="0" w:type="auto"/>
          </w:tcPr>
          <w:p w14:paraId="7F4C9793" w14:textId="77777777" w:rsidR="00F908E5" w:rsidRDefault="00677773">
            <w:pPr>
              <w:pStyle w:val="Compact"/>
            </w:pPr>
            <w:r>
              <w:t>III - 70.7</w:t>
            </w:r>
          </w:p>
        </w:tc>
      </w:tr>
      <w:tr w:rsidR="00F908E5" w14:paraId="7F4C979A" w14:textId="77777777">
        <w:tc>
          <w:tcPr>
            <w:tcW w:w="0" w:type="auto"/>
          </w:tcPr>
          <w:p w14:paraId="7F4C9795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96" w14:textId="77777777" w:rsidR="00F908E5" w:rsidRDefault="00677773">
            <w:pPr>
              <w:pStyle w:val="Compact"/>
            </w:pPr>
            <w:r>
              <w:t>黑体</w:t>
            </w:r>
          </w:p>
        </w:tc>
        <w:tc>
          <w:tcPr>
            <w:tcW w:w="0" w:type="auto"/>
          </w:tcPr>
          <w:p w14:paraId="7F4C9797" w14:textId="77777777" w:rsidR="00F908E5" w:rsidRDefault="00677773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F4C9798" w14:textId="77777777" w:rsidR="00F908E5" w:rsidRDefault="00677773">
            <w:pPr>
              <w:pStyle w:val="Compact"/>
            </w:pPr>
            <w:r>
              <w:t>乌木色</w:t>
            </w:r>
            <w:r>
              <w:t xml:space="preserve">, </w:t>
            </w:r>
            <w:r>
              <w:t>黑亮</w:t>
            </w:r>
          </w:p>
        </w:tc>
        <w:tc>
          <w:tcPr>
            <w:tcW w:w="0" w:type="auto"/>
          </w:tcPr>
          <w:p w14:paraId="7F4C9799" w14:textId="77777777" w:rsidR="00F908E5" w:rsidRDefault="00677773">
            <w:pPr>
              <w:pStyle w:val="Compact"/>
            </w:pPr>
            <w:r>
              <w:t>II - 48.5</w:t>
            </w:r>
          </w:p>
        </w:tc>
      </w:tr>
      <w:tr w:rsidR="00F908E5" w14:paraId="7F4C97A0" w14:textId="77777777">
        <w:tc>
          <w:tcPr>
            <w:tcW w:w="0" w:type="auto"/>
          </w:tcPr>
          <w:p w14:paraId="7F4C979B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9C" w14:textId="77777777" w:rsidR="00F908E5" w:rsidRDefault="00677773">
            <w:pPr>
              <w:pStyle w:val="Compact"/>
            </w:pPr>
            <w:r>
              <w:t>黄体</w:t>
            </w:r>
          </w:p>
        </w:tc>
        <w:tc>
          <w:tcPr>
            <w:tcW w:w="0" w:type="auto"/>
          </w:tcPr>
          <w:p w14:paraId="7F4C979D" w14:textId="77777777" w:rsidR="00F908E5" w:rsidRDefault="00677773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7F4C979E" w14:textId="77777777" w:rsidR="00F908E5" w:rsidRDefault="00677773">
            <w:pPr>
              <w:pStyle w:val="Compact"/>
            </w:pPr>
            <w:r>
              <w:t>浅橙黄色体色</w:t>
            </w:r>
          </w:p>
        </w:tc>
        <w:tc>
          <w:tcPr>
            <w:tcW w:w="0" w:type="auto"/>
          </w:tcPr>
          <w:p w14:paraId="7F4C979F" w14:textId="77777777" w:rsidR="00F908E5" w:rsidRDefault="00677773">
            <w:pPr>
              <w:pStyle w:val="Compact"/>
            </w:pPr>
            <w:r>
              <w:t>X - 0.0</w:t>
            </w:r>
          </w:p>
        </w:tc>
      </w:tr>
      <w:tr w:rsidR="00F908E5" w14:paraId="7F4C97A6" w14:textId="77777777">
        <w:tc>
          <w:tcPr>
            <w:tcW w:w="0" w:type="auto"/>
          </w:tcPr>
          <w:p w14:paraId="7F4C97A1" w14:textId="77777777" w:rsidR="00F908E5" w:rsidRDefault="00677773">
            <w:pPr>
              <w:pStyle w:val="Compact"/>
            </w:pPr>
            <w:r>
              <w:t>复眼</w:t>
            </w:r>
          </w:p>
        </w:tc>
        <w:tc>
          <w:tcPr>
            <w:tcW w:w="0" w:type="auto"/>
          </w:tcPr>
          <w:p w14:paraId="7F4C97A2" w14:textId="77777777" w:rsidR="00F908E5" w:rsidRDefault="00677773">
            <w:pPr>
              <w:pStyle w:val="Compact"/>
            </w:pPr>
            <w:r>
              <w:t>白眼</w:t>
            </w:r>
          </w:p>
        </w:tc>
        <w:tc>
          <w:tcPr>
            <w:tcW w:w="0" w:type="auto"/>
          </w:tcPr>
          <w:p w14:paraId="7F4C97A3" w14:textId="77777777" w:rsidR="00F908E5" w:rsidRDefault="00677773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14:paraId="7F4C97A4" w14:textId="77777777" w:rsidR="00F908E5" w:rsidRDefault="00677773">
            <w:pPr>
              <w:pStyle w:val="Compact"/>
            </w:pPr>
            <w:r>
              <w:t>白色眼睛</w:t>
            </w:r>
          </w:p>
        </w:tc>
        <w:tc>
          <w:tcPr>
            <w:tcW w:w="0" w:type="auto"/>
          </w:tcPr>
          <w:p w14:paraId="7F4C97A5" w14:textId="77777777" w:rsidR="00F908E5" w:rsidRDefault="00677773">
            <w:pPr>
              <w:pStyle w:val="Compact"/>
            </w:pPr>
            <w:r>
              <w:t>X - 1.5</w:t>
            </w:r>
          </w:p>
        </w:tc>
      </w:tr>
      <w:tr w:rsidR="00F908E5" w14:paraId="7F4C97AC" w14:textId="77777777">
        <w:tc>
          <w:tcPr>
            <w:tcW w:w="0" w:type="auto"/>
          </w:tcPr>
          <w:p w14:paraId="7F4C97A7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A8" w14:textId="77777777" w:rsidR="00F908E5" w:rsidRDefault="00677773">
            <w:pPr>
              <w:pStyle w:val="Compact"/>
            </w:pPr>
            <w:r>
              <w:t>褐眼</w:t>
            </w:r>
          </w:p>
        </w:tc>
        <w:tc>
          <w:tcPr>
            <w:tcW w:w="0" w:type="auto"/>
          </w:tcPr>
          <w:p w14:paraId="7F4C97A9" w14:textId="77777777" w:rsidR="00F908E5" w:rsidRDefault="00677773">
            <w:pPr>
              <w:pStyle w:val="Compact"/>
            </w:pPr>
            <w:r>
              <w:t>bw</w:t>
            </w:r>
          </w:p>
        </w:tc>
        <w:tc>
          <w:tcPr>
            <w:tcW w:w="0" w:type="auto"/>
          </w:tcPr>
          <w:p w14:paraId="7F4C97AA" w14:textId="77777777" w:rsidR="00F908E5" w:rsidRDefault="00677773">
            <w:pPr>
              <w:pStyle w:val="Compact"/>
            </w:pPr>
            <w:r>
              <w:t>棕色眼睛</w:t>
            </w:r>
          </w:p>
        </w:tc>
        <w:tc>
          <w:tcPr>
            <w:tcW w:w="0" w:type="auto"/>
          </w:tcPr>
          <w:p w14:paraId="7F4C97AB" w14:textId="77777777" w:rsidR="00F908E5" w:rsidRDefault="00677773">
            <w:pPr>
              <w:pStyle w:val="Compact"/>
            </w:pPr>
            <w:r>
              <w:t>II - 104.5</w:t>
            </w:r>
          </w:p>
        </w:tc>
      </w:tr>
      <w:tr w:rsidR="00F908E5" w14:paraId="7F4C97B2" w14:textId="77777777">
        <w:tc>
          <w:tcPr>
            <w:tcW w:w="0" w:type="auto"/>
          </w:tcPr>
          <w:p w14:paraId="7F4C97AD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AE" w14:textId="77777777" w:rsidR="00F908E5" w:rsidRDefault="00677773">
            <w:pPr>
              <w:pStyle w:val="Compact"/>
            </w:pPr>
            <w:r>
              <w:t>猩红眼</w:t>
            </w:r>
          </w:p>
        </w:tc>
        <w:tc>
          <w:tcPr>
            <w:tcW w:w="0" w:type="auto"/>
          </w:tcPr>
          <w:p w14:paraId="7F4C97AF" w14:textId="77777777" w:rsidR="00F908E5" w:rsidRDefault="00677773">
            <w:pPr>
              <w:pStyle w:val="Compact"/>
            </w:pPr>
            <w:r>
              <w:t>st</w:t>
            </w:r>
          </w:p>
        </w:tc>
        <w:tc>
          <w:tcPr>
            <w:tcW w:w="0" w:type="auto"/>
          </w:tcPr>
          <w:p w14:paraId="7F4C97B0" w14:textId="77777777" w:rsidR="00F908E5" w:rsidRDefault="00677773">
            <w:pPr>
              <w:pStyle w:val="Compact"/>
            </w:pPr>
            <w:r>
              <w:t>猩红色眼睛</w:t>
            </w:r>
          </w:p>
        </w:tc>
        <w:tc>
          <w:tcPr>
            <w:tcW w:w="0" w:type="auto"/>
          </w:tcPr>
          <w:p w14:paraId="7F4C97B1" w14:textId="77777777" w:rsidR="00F908E5" w:rsidRDefault="00677773">
            <w:pPr>
              <w:pStyle w:val="Compact"/>
            </w:pPr>
            <w:r>
              <w:t>III - 44.0</w:t>
            </w:r>
          </w:p>
        </w:tc>
      </w:tr>
      <w:tr w:rsidR="00F908E5" w14:paraId="7F4C97B8" w14:textId="77777777">
        <w:tc>
          <w:tcPr>
            <w:tcW w:w="0" w:type="auto"/>
          </w:tcPr>
          <w:p w14:paraId="7F4C97B3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B4" w14:textId="77777777" w:rsidR="00F908E5" w:rsidRDefault="00677773">
            <w:pPr>
              <w:pStyle w:val="Compact"/>
            </w:pPr>
            <w:r>
              <w:t>棒眼</w:t>
            </w:r>
          </w:p>
        </w:tc>
        <w:tc>
          <w:tcPr>
            <w:tcW w:w="0" w:type="auto"/>
          </w:tcPr>
          <w:p w14:paraId="7F4C97B5" w14:textId="77777777" w:rsidR="00F908E5" w:rsidRDefault="00677773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F4C97B6" w14:textId="77777777" w:rsidR="00F908E5" w:rsidRDefault="00677773">
            <w:pPr>
              <w:pStyle w:val="Compact"/>
            </w:pPr>
            <w:r>
              <w:t>眼睛像棒子般形状</w:t>
            </w:r>
          </w:p>
        </w:tc>
        <w:tc>
          <w:tcPr>
            <w:tcW w:w="0" w:type="auto"/>
          </w:tcPr>
          <w:p w14:paraId="7F4C97B7" w14:textId="77777777" w:rsidR="00F908E5" w:rsidRDefault="00677773">
            <w:pPr>
              <w:pStyle w:val="Compact"/>
            </w:pPr>
            <w:r>
              <w:t>X - 57.0</w:t>
            </w:r>
          </w:p>
        </w:tc>
      </w:tr>
      <w:tr w:rsidR="00F908E5" w14:paraId="7F4C97BE" w14:textId="77777777">
        <w:tc>
          <w:tcPr>
            <w:tcW w:w="0" w:type="auto"/>
          </w:tcPr>
          <w:p w14:paraId="7F4C97B9" w14:textId="77777777" w:rsidR="00F908E5" w:rsidRDefault="00677773">
            <w:pPr>
              <w:pStyle w:val="Compact"/>
            </w:pPr>
            <w:r>
              <w:t>翅形</w:t>
            </w:r>
          </w:p>
        </w:tc>
        <w:tc>
          <w:tcPr>
            <w:tcW w:w="0" w:type="auto"/>
          </w:tcPr>
          <w:p w14:paraId="7F4C97BA" w14:textId="77777777" w:rsidR="00F908E5" w:rsidRDefault="00677773">
            <w:pPr>
              <w:pStyle w:val="Compact"/>
            </w:pPr>
            <w:r>
              <w:t>残翅</w:t>
            </w:r>
          </w:p>
        </w:tc>
        <w:tc>
          <w:tcPr>
            <w:tcW w:w="0" w:type="auto"/>
          </w:tcPr>
          <w:p w14:paraId="7F4C97BB" w14:textId="77777777" w:rsidR="00F908E5" w:rsidRDefault="00677773">
            <w:pPr>
              <w:pStyle w:val="Compact"/>
            </w:pPr>
            <w:r>
              <w:t>vg</w:t>
            </w:r>
          </w:p>
        </w:tc>
        <w:tc>
          <w:tcPr>
            <w:tcW w:w="0" w:type="auto"/>
          </w:tcPr>
          <w:p w14:paraId="7F4C97BC" w14:textId="77777777" w:rsidR="00F908E5" w:rsidRDefault="00677773">
            <w:pPr>
              <w:pStyle w:val="Compact"/>
            </w:pPr>
            <w:r>
              <w:t>翅膀不完全展开</w:t>
            </w:r>
          </w:p>
        </w:tc>
        <w:tc>
          <w:tcPr>
            <w:tcW w:w="0" w:type="auto"/>
          </w:tcPr>
          <w:p w14:paraId="7F4C97BD" w14:textId="77777777" w:rsidR="00F908E5" w:rsidRDefault="00677773">
            <w:pPr>
              <w:pStyle w:val="Compact"/>
            </w:pPr>
            <w:r>
              <w:t>II - 67.0</w:t>
            </w:r>
          </w:p>
        </w:tc>
      </w:tr>
      <w:tr w:rsidR="00F908E5" w14:paraId="7F4C97C4" w14:textId="77777777">
        <w:tc>
          <w:tcPr>
            <w:tcW w:w="0" w:type="auto"/>
          </w:tcPr>
          <w:p w14:paraId="7F4C97BF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C0" w14:textId="77777777" w:rsidR="00F908E5" w:rsidRDefault="00677773">
            <w:pPr>
              <w:pStyle w:val="Compact"/>
            </w:pPr>
            <w:r>
              <w:t>小翅</w:t>
            </w:r>
          </w:p>
        </w:tc>
        <w:tc>
          <w:tcPr>
            <w:tcW w:w="0" w:type="auto"/>
          </w:tcPr>
          <w:p w14:paraId="7F4C97C1" w14:textId="77777777" w:rsidR="00F908E5" w:rsidRDefault="00677773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7F4C97C2" w14:textId="77777777" w:rsidR="00F908E5" w:rsidRDefault="00677773">
            <w:pPr>
              <w:pStyle w:val="Compact"/>
            </w:pPr>
            <w:r>
              <w:t>小翅膀</w:t>
            </w:r>
          </w:p>
        </w:tc>
        <w:tc>
          <w:tcPr>
            <w:tcW w:w="0" w:type="auto"/>
          </w:tcPr>
          <w:p w14:paraId="7F4C97C3" w14:textId="77777777" w:rsidR="00F908E5" w:rsidRDefault="00677773">
            <w:pPr>
              <w:pStyle w:val="Compact"/>
            </w:pPr>
            <w:r>
              <w:t>X - 36.1</w:t>
            </w:r>
          </w:p>
        </w:tc>
      </w:tr>
      <w:tr w:rsidR="00F908E5" w14:paraId="7F4C97CA" w14:textId="77777777">
        <w:tc>
          <w:tcPr>
            <w:tcW w:w="0" w:type="auto"/>
          </w:tcPr>
          <w:p w14:paraId="7F4C97C5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C6" w14:textId="77777777" w:rsidR="00F908E5" w:rsidRDefault="00677773">
            <w:pPr>
              <w:pStyle w:val="Compact"/>
            </w:pPr>
            <w:r>
              <w:t>卷翅</w:t>
            </w:r>
          </w:p>
        </w:tc>
        <w:tc>
          <w:tcPr>
            <w:tcW w:w="0" w:type="auto"/>
          </w:tcPr>
          <w:p w14:paraId="7F4C97C7" w14:textId="77777777" w:rsidR="00F908E5" w:rsidRDefault="00677773">
            <w:pPr>
              <w:pStyle w:val="Compact"/>
            </w:pPr>
            <w:r>
              <w:t>Cy</w:t>
            </w:r>
          </w:p>
        </w:tc>
        <w:tc>
          <w:tcPr>
            <w:tcW w:w="0" w:type="auto"/>
          </w:tcPr>
          <w:p w14:paraId="7F4C97C8" w14:textId="77777777" w:rsidR="00F908E5" w:rsidRDefault="00677773">
            <w:pPr>
              <w:pStyle w:val="Compact"/>
            </w:pPr>
            <w:r>
              <w:t>翅膀卷曲</w:t>
            </w:r>
          </w:p>
        </w:tc>
        <w:tc>
          <w:tcPr>
            <w:tcW w:w="0" w:type="auto"/>
          </w:tcPr>
          <w:p w14:paraId="7F4C97C9" w14:textId="77777777" w:rsidR="00F908E5" w:rsidRDefault="00677773">
            <w:pPr>
              <w:pStyle w:val="Compact"/>
            </w:pPr>
            <w:r>
              <w:t>II - 6.1</w:t>
            </w:r>
          </w:p>
        </w:tc>
      </w:tr>
      <w:tr w:rsidR="00F908E5" w14:paraId="7F4C97D0" w14:textId="77777777">
        <w:tc>
          <w:tcPr>
            <w:tcW w:w="0" w:type="auto"/>
          </w:tcPr>
          <w:p w14:paraId="7F4C97CB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CC" w14:textId="77777777" w:rsidR="00F908E5" w:rsidRDefault="00677773">
            <w:pPr>
              <w:pStyle w:val="Compact"/>
            </w:pPr>
            <w:r>
              <w:t>展翅</w:t>
            </w:r>
          </w:p>
        </w:tc>
        <w:tc>
          <w:tcPr>
            <w:tcW w:w="0" w:type="auto"/>
          </w:tcPr>
          <w:p w14:paraId="7F4C97CD" w14:textId="77777777" w:rsidR="00F908E5" w:rsidRDefault="00677773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7F4C97CE" w14:textId="77777777" w:rsidR="00F908E5" w:rsidRDefault="00677773">
            <w:pPr>
              <w:pStyle w:val="Compact"/>
            </w:pPr>
            <w:r>
              <w:t>翅膀展开正常</w:t>
            </w:r>
          </w:p>
        </w:tc>
        <w:tc>
          <w:tcPr>
            <w:tcW w:w="0" w:type="auto"/>
          </w:tcPr>
          <w:p w14:paraId="7F4C97CF" w14:textId="77777777" w:rsidR="00F908E5" w:rsidRDefault="00677773">
            <w:pPr>
              <w:pStyle w:val="Compact"/>
            </w:pPr>
            <w:r>
              <w:t>III - 40.7</w:t>
            </w:r>
          </w:p>
        </w:tc>
      </w:tr>
      <w:tr w:rsidR="00F908E5" w14:paraId="7F4C97D6" w14:textId="77777777">
        <w:tc>
          <w:tcPr>
            <w:tcW w:w="0" w:type="auto"/>
          </w:tcPr>
          <w:p w14:paraId="7F4C97D1" w14:textId="77777777" w:rsidR="00F908E5" w:rsidRDefault="00677773">
            <w:pPr>
              <w:pStyle w:val="Compact"/>
            </w:pPr>
            <w:r>
              <w:t>刚毛</w:t>
            </w:r>
          </w:p>
        </w:tc>
        <w:tc>
          <w:tcPr>
            <w:tcW w:w="0" w:type="auto"/>
          </w:tcPr>
          <w:p w14:paraId="7F4C97D2" w14:textId="77777777" w:rsidR="00F908E5" w:rsidRDefault="00677773">
            <w:pPr>
              <w:pStyle w:val="Compact"/>
            </w:pPr>
            <w:r>
              <w:t>焦刚毛</w:t>
            </w:r>
          </w:p>
        </w:tc>
        <w:tc>
          <w:tcPr>
            <w:tcW w:w="0" w:type="auto"/>
          </w:tcPr>
          <w:p w14:paraId="7F4C97D3" w14:textId="77777777" w:rsidR="00F908E5" w:rsidRDefault="00677773">
            <w:pPr>
              <w:pStyle w:val="Compact"/>
            </w:pPr>
            <w:r>
              <w:t>sn3</w:t>
            </w:r>
          </w:p>
        </w:tc>
        <w:tc>
          <w:tcPr>
            <w:tcW w:w="0" w:type="auto"/>
          </w:tcPr>
          <w:p w14:paraId="7F4C97D4" w14:textId="77777777" w:rsidR="00F908E5" w:rsidRDefault="00677773">
            <w:pPr>
              <w:pStyle w:val="Compact"/>
            </w:pPr>
            <w:r>
              <w:t>刚毛变短</w:t>
            </w:r>
            <w:r>
              <w:t xml:space="preserve">, </w:t>
            </w:r>
            <w:r>
              <w:t>凹陷</w:t>
            </w:r>
          </w:p>
        </w:tc>
        <w:tc>
          <w:tcPr>
            <w:tcW w:w="0" w:type="auto"/>
          </w:tcPr>
          <w:p w14:paraId="7F4C97D5" w14:textId="77777777" w:rsidR="00F908E5" w:rsidRDefault="00677773">
            <w:pPr>
              <w:pStyle w:val="Compact"/>
            </w:pPr>
            <w:r>
              <w:t>X - 21.0</w:t>
            </w:r>
          </w:p>
        </w:tc>
      </w:tr>
      <w:tr w:rsidR="00F908E5" w14:paraId="7F4C97DC" w14:textId="77777777">
        <w:tc>
          <w:tcPr>
            <w:tcW w:w="0" w:type="auto"/>
          </w:tcPr>
          <w:p w14:paraId="7F4C97D7" w14:textId="77777777" w:rsidR="00F908E5" w:rsidRDefault="00F908E5">
            <w:pPr>
              <w:pStyle w:val="Compact"/>
            </w:pPr>
          </w:p>
        </w:tc>
        <w:tc>
          <w:tcPr>
            <w:tcW w:w="0" w:type="auto"/>
          </w:tcPr>
          <w:p w14:paraId="7F4C97D8" w14:textId="77777777" w:rsidR="00F908E5" w:rsidRDefault="00677773">
            <w:pPr>
              <w:pStyle w:val="Compact"/>
            </w:pPr>
            <w:r>
              <w:t>叉毛</w:t>
            </w:r>
          </w:p>
        </w:tc>
        <w:tc>
          <w:tcPr>
            <w:tcW w:w="0" w:type="auto"/>
          </w:tcPr>
          <w:p w14:paraId="7F4C97D9" w14:textId="77777777" w:rsidR="00F908E5" w:rsidRDefault="00677773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7F4C97DA" w14:textId="77777777" w:rsidR="00F908E5" w:rsidRDefault="00677773">
            <w:pPr>
              <w:pStyle w:val="Compact"/>
            </w:pPr>
            <w:r>
              <w:t>刚毛分叉</w:t>
            </w:r>
          </w:p>
        </w:tc>
        <w:tc>
          <w:tcPr>
            <w:tcW w:w="0" w:type="auto"/>
          </w:tcPr>
          <w:p w14:paraId="7F4C97DB" w14:textId="77777777" w:rsidR="00F908E5" w:rsidRDefault="00677773">
            <w:pPr>
              <w:pStyle w:val="Compact"/>
            </w:pPr>
            <w:r>
              <w:t>X - 56.7</w:t>
            </w:r>
          </w:p>
        </w:tc>
      </w:tr>
    </w:tbl>
    <w:p w14:paraId="7F4C97DD" w14:textId="77777777" w:rsidR="00F908E5" w:rsidRDefault="00F908E5">
      <w:pPr>
        <w:pStyle w:val="a0"/>
      </w:pPr>
    </w:p>
    <w:p w14:paraId="7F4C97DE" w14:textId="77777777" w:rsidR="00F908E5" w:rsidRDefault="00677773">
      <w:pPr>
        <w:pStyle w:val="3"/>
      </w:pPr>
      <w:bookmarkStart w:id="4" w:name="X0ce53d303ccbe58fdb3845c5b7b34c3d17de92e"/>
      <w:bookmarkEnd w:id="3"/>
      <w:r>
        <w:t xml:space="preserve">4. </w:t>
      </w:r>
      <w:r>
        <w:t>实验方法</w:t>
      </w:r>
    </w:p>
    <w:p w14:paraId="7F4C97DF" w14:textId="77777777" w:rsidR="00F908E5" w:rsidRDefault="00677773">
      <w:pPr>
        <w:numPr>
          <w:ilvl w:val="0"/>
          <w:numId w:val="14"/>
        </w:numPr>
      </w:pPr>
      <w:r>
        <w:t xml:space="preserve">4.1 </w:t>
      </w:r>
      <w:r>
        <w:t>果蝇培养基的配置</w:t>
      </w:r>
    </w:p>
    <w:p w14:paraId="7F4C97E0" w14:textId="77777777" w:rsidR="00F908E5" w:rsidRDefault="00677773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果蝇是以酵母菌作为主要食料的，因此实验室内凡能发酵的基质，都可用作果蝇的饲料。本次实验用到的培养基是玉米红糖培养基。</w:t>
      </w:r>
    </w:p>
    <w:p w14:paraId="7F4C97E1" w14:textId="77777777" w:rsidR="00F908E5" w:rsidRDefault="00677773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制作方法</w:t>
      </w:r>
      <w:r>
        <w:rPr>
          <w:lang w:eastAsia="zh-CN"/>
        </w:rPr>
        <w:t xml:space="preserve">: </w:t>
      </w:r>
      <w:r>
        <w:rPr>
          <w:lang w:eastAsia="zh-CN"/>
        </w:rPr>
        <w:t>按配方称量各种成分后取应加水量的一半，加入琼脂，煮沸，使充分溶解，加糖，煮沸溶解；取另一半水混合玉米粉，加热，调成糊状。将上述两者混合煮沸。以上操作过程中要持续搅拌，以免沉积物烧焦。待稍冷后加入酵母粉及丙酸，充分调匀，分装。丙酸的作用是抑制霉菌污染，用量为</w:t>
      </w:r>
      <w:r>
        <w:rPr>
          <w:lang w:eastAsia="zh-CN"/>
        </w:rPr>
        <w:t>6mL/L</w:t>
      </w:r>
      <w:r>
        <w:rPr>
          <w:lang w:eastAsia="zh-CN"/>
        </w:rPr>
        <w:t>。如无酵母粉，也可用酵母菌液代替，但用法不同。酵母菌液在饲料分装到培养瓶中后再加入，每瓶加数滴。</w:t>
      </w:r>
    </w:p>
    <w:p w14:paraId="7F4C97E2" w14:textId="77777777" w:rsidR="00F908E5" w:rsidRDefault="00677773">
      <w:pPr>
        <w:pStyle w:val="FirstParagraph"/>
      </w:pPr>
      <w:r>
        <w:rPr>
          <w:noProof/>
        </w:rPr>
        <w:drawing>
          <wp:inline distT="0" distB="0" distL="0" distR="0" wp14:anchorId="7F4C980F" wp14:editId="7F4C9810">
            <wp:extent cx="5276850" cy="933450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OneDrive\study\%E7%94%9F%E7%89%A9\%E9%81%97%E4%BC%A0%E5%AD%A6\%E5%AE%9E%E9%AA%8C%E6%8A%A5%E5%91%8A\%E6%9E%9C%E8%9D%87%E7%9A%84%E9%9B%8C%E9%9B%84%E9%89%B4%E5%88%AB%E5%92%8C%E5%8E%9F%E7%A7%8D%E5%9F%B9%E5%85%BB\img\clip_image00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E3" w14:textId="77777777" w:rsidR="00F908E5" w:rsidRDefault="00677773">
      <w:pPr>
        <w:pStyle w:val="a0"/>
        <w:rPr>
          <w:lang w:eastAsia="zh-CN"/>
        </w:rPr>
      </w:pPr>
      <w:r>
        <w:rPr>
          <w:lang w:eastAsia="zh-CN"/>
        </w:rPr>
        <w:t>图一</w:t>
      </w:r>
      <w:r>
        <w:rPr>
          <w:lang w:eastAsia="zh-CN"/>
        </w:rPr>
        <w:t xml:space="preserve"> </w:t>
      </w:r>
      <w:r>
        <w:rPr>
          <w:lang w:eastAsia="zh-CN"/>
        </w:rPr>
        <w:t>玉米红糖培养基配方</w:t>
      </w:r>
    </w:p>
    <w:p w14:paraId="7F4C97E4" w14:textId="77777777" w:rsidR="00F908E5" w:rsidRDefault="00677773">
      <w:pPr>
        <w:numPr>
          <w:ilvl w:val="0"/>
          <w:numId w:val="16"/>
        </w:numPr>
      </w:pPr>
      <w:r>
        <w:t xml:space="preserve">4.2 </w:t>
      </w:r>
      <w:r>
        <w:t>果蝇遗传性状的观察</w:t>
      </w:r>
    </w:p>
    <w:p w14:paraId="7F4C97E5" w14:textId="77777777" w:rsidR="00F908E5" w:rsidRDefault="00677773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肉眼观察：先用肉眼观察瓶内不同发育阶段果蝇的形态。</w:t>
      </w:r>
    </w:p>
    <w:p w14:paraId="7F4C97E6" w14:textId="77777777" w:rsidR="00F908E5" w:rsidRDefault="00677773">
      <w:pPr>
        <w:numPr>
          <w:ilvl w:val="1"/>
          <w:numId w:val="17"/>
        </w:numPr>
      </w:pPr>
      <w:r>
        <w:rPr>
          <w:lang w:eastAsia="zh-CN"/>
        </w:rPr>
        <w:t>果蝇麻醉：对果蝇进行检查时，常用乙醚麻醉，使果蝇处于昏迷状态。先将生长果蝇的培养瓶在海绵垫上轻轻磕，使果蝇全部震落在培养瓶底部，然后迅速打开培养瓶的棉塞，把果蝇倒入去盖的麻醉瓶</w:t>
      </w:r>
      <w:r>
        <w:rPr>
          <w:lang w:eastAsia="zh-CN"/>
        </w:rPr>
        <w:t>(</w:t>
      </w:r>
      <w:r>
        <w:rPr>
          <w:lang w:eastAsia="zh-CN"/>
        </w:rPr>
        <w:t>灭菌的平底试管</w:t>
      </w:r>
      <w:r>
        <w:rPr>
          <w:lang w:eastAsia="zh-CN"/>
        </w:rPr>
        <w:t>)</w:t>
      </w:r>
      <w:r>
        <w:rPr>
          <w:lang w:eastAsia="zh-CN"/>
        </w:rPr>
        <w:t>中，并立即塞上棉塞。然后将乙醚</w:t>
      </w:r>
      <w:r>
        <w:rPr>
          <w:lang w:eastAsia="zh-CN"/>
        </w:rPr>
        <w:t>(1</w:t>
      </w:r>
      <w:r>
        <w:rPr>
          <w:lang w:eastAsia="zh-CN"/>
        </w:rPr>
        <w:t>滴</w:t>
      </w:r>
      <w:r>
        <w:rPr>
          <w:lang w:eastAsia="zh-CN"/>
        </w:rPr>
        <w:t>)</w:t>
      </w:r>
      <w:r>
        <w:rPr>
          <w:lang w:eastAsia="zh-CN"/>
        </w:rPr>
        <w:t>滴到脱脂棉上，从麻醉瓶塞侧面塞入麻醉瓶中</w:t>
      </w:r>
      <w:r>
        <w:rPr>
          <w:lang w:eastAsia="zh-CN"/>
        </w:rPr>
        <w:t>(</w:t>
      </w:r>
      <w:r>
        <w:rPr>
          <w:lang w:eastAsia="zh-CN"/>
        </w:rPr>
        <w:t>注意不要让乙醚流进瓶内</w:t>
      </w:r>
      <w:r>
        <w:rPr>
          <w:lang w:eastAsia="zh-CN"/>
        </w:rPr>
        <w:t>)</w:t>
      </w:r>
      <w:r>
        <w:rPr>
          <w:lang w:eastAsia="zh-CN"/>
        </w:rPr>
        <w:t>，麻醉瓶要保持干燥，否则会粘住果蝇翅膀，影响观察。</w:t>
      </w:r>
      <w:r>
        <w:t>待果蝇全部昏迷后，倒在白瓷板上观察。</w:t>
      </w:r>
    </w:p>
    <w:p w14:paraId="7F4C97E7" w14:textId="77777777" w:rsidR="00F908E5" w:rsidRDefault="00677773">
      <w:pPr>
        <w:pStyle w:val="a8"/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: </w:t>
      </w:r>
      <w:r>
        <w:rPr>
          <w:lang w:eastAsia="zh-CN"/>
        </w:rPr>
        <w:t>果蝇的麻醉程度依实验要求而定，对仍需培养的果蝇，以轻度麻醉为宜。但对不再需要培养，只进行性状观察的果蝇可以深度麻醉，甚至致死</w:t>
      </w:r>
      <w:r>
        <w:rPr>
          <w:lang w:eastAsia="zh-CN"/>
        </w:rPr>
        <w:t>(</w:t>
      </w:r>
      <w:r>
        <w:rPr>
          <w:lang w:eastAsia="zh-CN"/>
        </w:rPr>
        <w:t>果蝇翅膀外展</w:t>
      </w:r>
      <w:r>
        <w:rPr>
          <w:lang w:eastAsia="zh-CN"/>
        </w:rPr>
        <w:t>45°</w:t>
      </w:r>
      <w:r>
        <w:rPr>
          <w:lang w:eastAsia="zh-CN"/>
        </w:rPr>
        <w:t>角，说明死亡</w:t>
      </w:r>
      <w:r>
        <w:rPr>
          <w:lang w:eastAsia="zh-CN"/>
        </w:rPr>
        <w:t>)</w:t>
      </w:r>
      <w:r>
        <w:rPr>
          <w:lang w:eastAsia="zh-CN"/>
        </w:rPr>
        <w:t>。检查完毕，把不需要的果蝇倒入盛有煤油或乙醇或水的死蝇盛留器中。</w:t>
      </w:r>
    </w:p>
    <w:p w14:paraId="7F4C97E8" w14:textId="77777777" w:rsidR="00F908E5" w:rsidRDefault="00677773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显微观察：将麻醉状态下的果蝇倒在白瓷板上，放到双目解剖镜下观察。</w:t>
      </w:r>
    </w:p>
    <w:p w14:paraId="7F4C97E9" w14:textId="77777777" w:rsidR="00F908E5" w:rsidRDefault="00677773">
      <w:pPr>
        <w:numPr>
          <w:ilvl w:val="0"/>
          <w:numId w:val="18"/>
        </w:numPr>
      </w:pPr>
      <w:r>
        <w:t xml:space="preserve">4.3 </w:t>
      </w:r>
      <w:r>
        <w:t>原种培养</w:t>
      </w:r>
    </w:p>
    <w:p w14:paraId="7F4C97EA" w14:textId="77777777" w:rsidR="00F908E5" w:rsidRDefault="00677773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t>在做新的留种培养时，应事先检查一下果蝇有没有混杂，以防原种丢失。亲本的数目一般每瓶</w:t>
      </w:r>
      <w:r>
        <w:rPr>
          <w:lang w:eastAsia="zh-CN"/>
        </w:rPr>
        <w:t>5</w:t>
      </w:r>
      <w:r>
        <w:rPr>
          <w:lang w:eastAsia="zh-CN"/>
        </w:rPr>
        <w:t>～</w:t>
      </w:r>
      <w:r>
        <w:rPr>
          <w:lang w:eastAsia="zh-CN"/>
        </w:rPr>
        <w:t>10</w:t>
      </w:r>
      <w:r>
        <w:rPr>
          <w:lang w:eastAsia="zh-CN"/>
        </w:rPr>
        <w:t>对（至少要保证有</w:t>
      </w:r>
      <w:r>
        <w:rPr>
          <w:lang w:eastAsia="zh-CN"/>
        </w:rPr>
        <w:t>10</w:t>
      </w:r>
      <w:r>
        <w:rPr>
          <w:lang w:eastAsia="zh-CN"/>
        </w:rPr>
        <w:t>只雌果蝇），移入新瓶时，须将已灭菌的培养瓶横卧，然后将果蝇培养瓶打开，让果蝇进入新的培养瓶中。原种每</w:t>
      </w:r>
      <w:r>
        <w:rPr>
          <w:lang w:eastAsia="zh-CN"/>
        </w:rPr>
        <w:t>2</w:t>
      </w:r>
      <w:r>
        <w:rPr>
          <w:lang w:eastAsia="zh-CN"/>
        </w:rPr>
        <w:t>～</w:t>
      </w:r>
      <w:r>
        <w:rPr>
          <w:lang w:eastAsia="zh-CN"/>
        </w:rPr>
        <w:t>4</w:t>
      </w:r>
      <w:r>
        <w:rPr>
          <w:lang w:eastAsia="zh-CN"/>
        </w:rPr>
        <w:t>周换一次培养基</w:t>
      </w:r>
      <w:r>
        <w:rPr>
          <w:lang w:eastAsia="zh-CN"/>
        </w:rPr>
        <w:t>(</w:t>
      </w:r>
      <w:r>
        <w:rPr>
          <w:lang w:eastAsia="zh-CN"/>
        </w:rPr>
        <w:t>依温度而定，</w:t>
      </w:r>
      <w:r>
        <w:rPr>
          <w:lang w:eastAsia="zh-CN"/>
        </w:rPr>
        <w:t>10</w:t>
      </w:r>
      <w:r>
        <w:rPr>
          <w:lang w:eastAsia="zh-CN"/>
        </w:rPr>
        <w:t>～</w:t>
      </w:r>
      <w:r>
        <w:rPr>
          <w:lang w:eastAsia="zh-CN"/>
        </w:rPr>
        <w:t>15℃</w:t>
      </w:r>
      <w:r>
        <w:rPr>
          <w:lang w:eastAsia="zh-CN"/>
        </w:rPr>
        <w:t>约</w:t>
      </w:r>
      <w:r>
        <w:rPr>
          <w:lang w:eastAsia="zh-CN"/>
        </w:rPr>
        <w:t>4</w:t>
      </w:r>
      <w:r>
        <w:rPr>
          <w:lang w:eastAsia="zh-CN"/>
        </w:rPr>
        <w:t>周换一次，</w:t>
      </w:r>
      <w:r>
        <w:rPr>
          <w:lang w:eastAsia="zh-CN"/>
        </w:rPr>
        <w:t>20</w:t>
      </w:r>
      <w:r>
        <w:rPr>
          <w:lang w:eastAsia="zh-CN"/>
        </w:rPr>
        <w:t>～</w:t>
      </w:r>
      <w:r>
        <w:rPr>
          <w:lang w:eastAsia="zh-CN"/>
        </w:rPr>
        <w:t>25℃</w:t>
      </w:r>
      <w:r>
        <w:rPr>
          <w:lang w:eastAsia="zh-CN"/>
        </w:rPr>
        <w:t>约</w:t>
      </w:r>
      <w:r>
        <w:rPr>
          <w:lang w:eastAsia="zh-CN"/>
        </w:rPr>
        <w:t>2</w:t>
      </w:r>
      <w:r>
        <w:rPr>
          <w:lang w:eastAsia="zh-CN"/>
        </w:rPr>
        <w:t>周换一次</w:t>
      </w:r>
      <w:r>
        <w:rPr>
          <w:lang w:eastAsia="zh-CN"/>
        </w:rPr>
        <w:t>)</w:t>
      </w:r>
      <w:r>
        <w:rPr>
          <w:lang w:eastAsia="zh-CN"/>
        </w:rPr>
        <w:t>。每一原种培养至少保留</w:t>
      </w:r>
      <w:r>
        <w:rPr>
          <w:lang w:eastAsia="zh-CN"/>
        </w:rPr>
        <w:t>2</w:t>
      </w:r>
      <w:r>
        <w:rPr>
          <w:lang w:eastAsia="zh-CN"/>
        </w:rPr>
        <w:t>套，培养瓶的标签上要写明突变名称、培养日期筹。原种培养的温度可控制在</w:t>
      </w:r>
      <w:r>
        <w:rPr>
          <w:lang w:eastAsia="zh-CN"/>
        </w:rPr>
        <w:t>10</w:t>
      </w:r>
      <w:r>
        <w:rPr>
          <w:lang w:eastAsia="zh-CN"/>
        </w:rPr>
        <w:t>～</w:t>
      </w:r>
      <w:r>
        <w:rPr>
          <w:lang w:eastAsia="zh-CN"/>
        </w:rPr>
        <w:t>15℃</w:t>
      </w:r>
      <w:r>
        <w:rPr>
          <w:lang w:eastAsia="zh-CN"/>
        </w:rPr>
        <w:t>，培养时避免日光直射。</w:t>
      </w:r>
    </w:p>
    <w:p w14:paraId="7F4C97EB" w14:textId="77777777" w:rsidR="00F908E5" w:rsidRDefault="00677773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t>果蝇在适宜条件下会产生子代，在肉眼能看到幼虫时就可把亲本倒掉，再继续培养几天后，新的成蝇就羽化了。待成蝇有了足够保种的数量后，要调换培养瓶，将它们作为下一代的亲本，继续培养。</w:t>
      </w:r>
    </w:p>
    <w:p w14:paraId="7F4C97EC" w14:textId="77777777" w:rsidR="00F908E5" w:rsidRDefault="00677773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原种果蝇培养过程中常会遭遇饲料发霉。发霉的原因很多，如用具没有彻底灭菌、空气污染、亲本不及时倒掉等。严重的霉菌污染会影响果蝇的生长。饲料中加丙酸可以抑制霉菌生长，但并不能完全防止。发现培养瓶中有少量霉点时可用烧过的解剖针挑出。若大量霉菌污染，可把果蝇全部倒入一个无菌的空平底试管中，让它活动</w:t>
      </w:r>
      <w:r>
        <w:rPr>
          <w:lang w:eastAsia="zh-CN"/>
        </w:rPr>
        <w:t>2</w:t>
      </w:r>
      <w:r>
        <w:rPr>
          <w:lang w:eastAsia="zh-CN"/>
        </w:rPr>
        <w:t>～</w:t>
      </w:r>
      <w:r>
        <w:rPr>
          <w:lang w:eastAsia="zh-CN"/>
        </w:rPr>
        <w:t>3 h</w:t>
      </w:r>
      <w:r>
        <w:rPr>
          <w:lang w:eastAsia="zh-CN"/>
        </w:rPr>
        <w:t>，再换一支试管，再活动</w:t>
      </w:r>
      <w:r>
        <w:rPr>
          <w:lang w:eastAsia="zh-CN"/>
        </w:rPr>
        <w:t>1</w:t>
      </w:r>
      <w:r>
        <w:rPr>
          <w:lang w:eastAsia="zh-CN"/>
        </w:rPr>
        <w:t>～</w:t>
      </w:r>
      <w:r>
        <w:rPr>
          <w:lang w:eastAsia="zh-CN"/>
        </w:rPr>
        <w:t>2h</w:t>
      </w:r>
      <w:r>
        <w:rPr>
          <w:lang w:eastAsia="zh-CN"/>
        </w:rPr>
        <w:t>，而后倒入一支新的培养瓶中继续培养，这样可以防止霉菌扩散。</w:t>
      </w:r>
    </w:p>
    <w:p w14:paraId="7F4C97ED" w14:textId="77777777" w:rsidR="00F908E5" w:rsidRDefault="00677773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原种保存遇到的另一个问题是混杂。几个不同品系的果蝇在一起培养，一定要防止混杂。培养瓶的塞子要做得紧些，不使果蝇逃出。调换培养瓶时，要防止果蝇飞散。外逃的果蝇要杀死。发现了混杂的原种，要根据原种果蝇的全部特征，挑出数对雌雄蝇饲养，进行筛选，直到完全没有性状分离为止。这样做，费时费力，是在不得已时才采用。一般混杂时，只要方便，可以重新引种，将混杂种弃去。</w:t>
      </w:r>
    </w:p>
    <w:p w14:paraId="7F4C97EE" w14:textId="77777777" w:rsidR="00F908E5" w:rsidRDefault="00677773">
      <w:pPr>
        <w:pStyle w:val="3"/>
      </w:pPr>
      <w:bookmarkStart w:id="5" w:name="Xd0e227e6b6e7f81a629e9b3751846d1f8948747"/>
      <w:bookmarkEnd w:id="4"/>
      <w:r>
        <w:t xml:space="preserve">5. </w:t>
      </w:r>
      <w:r>
        <w:t>实验结果</w:t>
      </w:r>
    </w:p>
    <w:p w14:paraId="7F4C97EF" w14:textId="77777777" w:rsidR="00F908E5" w:rsidRDefault="00677773">
      <w:pPr>
        <w:numPr>
          <w:ilvl w:val="0"/>
          <w:numId w:val="20"/>
        </w:numPr>
      </w:pPr>
      <w:r>
        <w:t xml:space="preserve">5.1 </w:t>
      </w:r>
      <w:r>
        <w:t>果蝇雌雄鉴别</w:t>
      </w:r>
    </w:p>
    <w:p w14:paraId="7F4C97F0" w14:textId="77777777" w:rsidR="00F908E5" w:rsidRDefault="00677773">
      <w:pPr>
        <w:numPr>
          <w:ilvl w:val="0"/>
          <w:numId w:val="1"/>
        </w:numPr>
      </w:pPr>
      <w:r>
        <w:t>三隐</w:t>
      </w:r>
      <w:r>
        <w:t xml:space="preserve">: </w:t>
      </w:r>
    </w:p>
    <w:p w14:paraId="7F4C97F1" w14:textId="77777777" w:rsidR="00F908E5" w:rsidRDefault="00677773">
      <w:pPr>
        <w:numPr>
          <w:ilvl w:val="1"/>
          <w:numId w:val="21"/>
        </w:numPr>
      </w:pPr>
      <w:r>
        <w:t>雌</w:t>
      </w:r>
    </w:p>
    <w:p w14:paraId="7F4C97F2" w14:textId="77777777" w:rsidR="00F908E5" w:rsidRDefault="00677773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F4C9811" wp14:editId="7F4C9812">
            <wp:extent cx="5334000" cy="4936349"/>
            <wp:effectExtent l="0" t="0" r="0" b="0"/>
            <wp:docPr id="43" name="Picture" descr="三隐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D:\OneDrive\study\%E7%94%9F%E7%89%A9\%E9%81%97%E4%BC%A0%E5%AD%A6\%E5%AE%9E%E9%AA%8C%E6%8A%A5%E5%91%8A\%E6%9E%9C%E8%9D%87%E7%9A%84%E9%9B%8C%E9%9B%84%E9%89%B4%E5%88%AB%E5%92%8C%E5%8E%9F%E7%A7%8D%E5%9F%B9%E5%85%BB\img\36990624e94c44ecd071db788e437be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F3" w14:textId="77777777" w:rsidR="00F908E5" w:rsidRDefault="00677773">
      <w:pPr>
        <w:numPr>
          <w:ilvl w:val="1"/>
          <w:numId w:val="21"/>
        </w:numPr>
      </w:pPr>
      <w:r>
        <w:t>雄</w:t>
      </w:r>
    </w:p>
    <w:p w14:paraId="7F4C97F4" w14:textId="77777777" w:rsidR="00F908E5" w:rsidRDefault="00677773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F4C9813" wp14:editId="7F4C9814">
            <wp:extent cx="5334000" cy="3550816"/>
            <wp:effectExtent l="0" t="0" r="0" b="0"/>
            <wp:docPr id="46" name="Picture" descr="三隐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:\OneDrive\study\%E7%94%9F%E7%89%A9\%E9%81%97%E4%BC%A0%E5%AD%A6\%E5%AE%9E%E9%AA%8C%E6%8A%A5%E5%91%8A\%E6%9E%9C%E8%9D%87%E7%9A%84%E9%9B%8C%E9%9B%84%E9%89%B4%E5%88%AB%E5%92%8C%E5%8E%9F%E7%A7%8D%E5%9F%B9%E5%85%BB\img\d13b4a930843cd2cb601762380a9290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4C9815" wp14:editId="7F4C9816">
            <wp:extent cx="5334000" cy="4911099"/>
            <wp:effectExtent l="0" t="0" r="0" b="0"/>
            <wp:docPr id="49" name="Picture" descr="三隐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D:\OneDrive\study\%E7%94%9F%E7%89%A9\%E9%81%97%E4%BC%A0%E5%AD%A6\%E5%AE%9E%E9%AA%8C%E6%8A%A5%E5%91%8A\%E6%9E%9C%E8%9D%87%E7%9A%84%E9%9B%8C%E9%9B%84%E9%89%B4%E5%88%AB%E5%92%8C%E5%8E%9F%E7%A7%8D%E5%9F%B9%E5%85%BB\img\1d9a1613d263032b4aac3c3485c897f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F5" w14:textId="77777777" w:rsidR="00F908E5" w:rsidRDefault="00677773">
      <w:pPr>
        <w:numPr>
          <w:ilvl w:val="0"/>
          <w:numId w:val="1"/>
        </w:numPr>
      </w:pPr>
      <w:r>
        <w:t>黑体</w:t>
      </w:r>
      <w:r>
        <w:t xml:space="preserve">: </w:t>
      </w:r>
    </w:p>
    <w:p w14:paraId="7F4C97F6" w14:textId="77777777" w:rsidR="00F908E5" w:rsidRDefault="00677773">
      <w:pPr>
        <w:numPr>
          <w:ilvl w:val="1"/>
          <w:numId w:val="22"/>
        </w:numPr>
      </w:pPr>
      <w:r>
        <w:t>雌</w:t>
      </w:r>
    </w:p>
    <w:p w14:paraId="7F4C97F7" w14:textId="77777777" w:rsidR="00F908E5" w:rsidRDefault="00677773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F4C9817" wp14:editId="7F4C9818">
            <wp:extent cx="5334000" cy="4563873"/>
            <wp:effectExtent l="0" t="0" r="0" b="0"/>
            <wp:docPr id="52" name="Picture" descr="黑体雌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D:\OneDrive\study\%E7%94%9F%E7%89%A9\%E9%81%97%E4%BC%A0%E5%AD%A6\%E5%AE%9E%E9%AA%8C%E6%8A%A5%E5%91%8A\%E6%9E%9C%E8%9D%87%E7%9A%84%E9%9B%8C%E9%9B%84%E9%89%B4%E5%88%AB%E5%92%8C%E5%8E%9F%E7%A7%8D%E5%9F%B9%E5%85%BB\img\0d81fbbb191d3fea8e54f7ee600fcf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F8" w14:textId="77777777" w:rsidR="00F908E5" w:rsidRDefault="00677773">
      <w:pPr>
        <w:numPr>
          <w:ilvl w:val="1"/>
          <w:numId w:val="22"/>
        </w:numPr>
      </w:pPr>
      <w:r>
        <w:t>雄</w:t>
      </w:r>
    </w:p>
    <w:p w14:paraId="7F4C97F9" w14:textId="77777777" w:rsidR="00F908E5" w:rsidRDefault="00677773">
      <w:pPr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F4C9819" wp14:editId="7F4C981A">
            <wp:extent cx="5334000" cy="3593068"/>
            <wp:effectExtent l="0" t="0" r="0" b="0"/>
            <wp:docPr id="55" name="Picture" descr="黑体雄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:\OneDrive\study\%E7%94%9F%E7%89%A9\%E9%81%97%E4%BC%A0%E5%AD%A6\%E5%AE%9E%E9%AA%8C%E6%8A%A5%E5%91%8A\%E6%9E%9C%E8%9D%87%E7%9A%84%E9%9B%8C%E9%9B%84%E9%89%B4%E5%88%AB%E5%92%8C%E5%8E%9F%E7%A7%8D%E5%9F%B9%E5%85%BB\img\36d20ab3e4708fa58eb8c7b661a3f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4C981B" wp14:editId="7F4C981C">
            <wp:extent cx="5334000" cy="4236966"/>
            <wp:effectExtent l="0" t="0" r="0" b="0"/>
            <wp:docPr id="58" name="Picture" descr="黑体雄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D:\OneDrive\study\%E7%94%9F%E7%89%A9\%E9%81%97%E4%BC%A0%E5%AD%A6\%E5%AE%9E%E9%AA%8C%E6%8A%A5%E5%91%8A\%E6%9E%9C%E8%9D%87%E7%9A%84%E9%9B%8C%E9%9B%84%E9%89%B4%E5%88%AB%E5%92%8C%E5%8E%9F%E7%A7%8D%E5%9F%B9%E5%85%BB\img\9d3f662a26cce35bebbcc1e44cc405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FA" w14:textId="77777777" w:rsidR="00F908E5" w:rsidRDefault="00677773">
      <w:pPr>
        <w:numPr>
          <w:ilvl w:val="0"/>
          <w:numId w:val="20"/>
        </w:numPr>
      </w:pPr>
      <w:r>
        <w:t xml:space="preserve">5.2 </w:t>
      </w:r>
      <w:r>
        <w:t>果蝇原种培养</w:t>
      </w:r>
    </w:p>
    <w:p w14:paraId="7F4C97FB" w14:textId="77777777" w:rsidR="00F908E5" w:rsidRDefault="00677773">
      <w:pPr>
        <w:numPr>
          <w:ilvl w:val="0"/>
          <w:numId w:val="1"/>
        </w:numPr>
      </w:pPr>
      <w:r>
        <w:t>培养结果</w:t>
      </w:r>
      <w:r>
        <w:t xml:space="preserve">: </w:t>
      </w:r>
    </w:p>
    <w:p w14:paraId="7F4C97FC" w14:textId="77777777" w:rsidR="00F908E5" w:rsidRDefault="00677773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F4C981D" wp14:editId="7F4C981E">
            <wp:extent cx="5334000" cy="8932843"/>
            <wp:effectExtent l="0" t="0" r="0" b="0"/>
            <wp:docPr id="61" name="Picture" descr="果蝇原种培养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D:\OneDrive\study\%E7%94%9F%E7%89%A9\%E9%81%97%E4%BC%A0%E5%AD%A6\%E5%AE%9E%E9%AA%8C%E6%8A%A5%E5%91%8A\%E6%9E%9C%E8%9D%87%E7%9A%84%E9%9B%8C%E9%9B%84%E9%89%B4%E5%88%AB%E5%92%8C%E5%8E%9F%E7%A7%8D%E5%9F%B9%E5%85%BB\img\a9e0ff0291be069437bf16fa48d48cb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C97FD" w14:textId="77777777" w:rsidR="00F908E5" w:rsidRDefault="00677773">
      <w:pPr>
        <w:pStyle w:val="3"/>
      </w:pPr>
      <w:bookmarkStart w:id="6" w:name="X33484096c7b1a7dd74f5bcdc5dccd862236eee6"/>
      <w:bookmarkEnd w:id="5"/>
      <w:r>
        <w:t xml:space="preserve">6. </w:t>
      </w:r>
      <w:r>
        <w:t>参考文献</w:t>
      </w:r>
    </w:p>
    <w:p w14:paraId="7F4C97FE" w14:textId="77777777" w:rsidR="00F908E5" w:rsidRDefault="00677773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刘祖洞，江绍慧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遗传学实验</w:t>
      </w:r>
      <w:r>
        <w:rPr>
          <w:lang w:eastAsia="zh-CN"/>
        </w:rPr>
        <w:t xml:space="preserve"> (2</w:t>
      </w:r>
      <w:r>
        <w:rPr>
          <w:lang w:eastAsia="zh-CN"/>
        </w:rPr>
        <w:t>版</w:t>
      </w:r>
      <w:r>
        <w:rPr>
          <w:lang w:eastAsia="zh-CN"/>
        </w:rPr>
        <w:t xml:space="preserve">). </w:t>
      </w:r>
      <w:r>
        <w:rPr>
          <w:lang w:eastAsia="zh-CN"/>
        </w:rPr>
        <w:t>北京：高等教育出版社，</w:t>
      </w:r>
      <w:r>
        <w:rPr>
          <w:lang w:eastAsia="zh-CN"/>
        </w:rPr>
        <w:t>1987.</w:t>
      </w:r>
    </w:p>
    <w:p w14:paraId="7F4C97FF" w14:textId="77777777" w:rsidR="00F908E5" w:rsidRDefault="00677773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王金发，戚康标，何炎明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遗传学实验教程</w:t>
      </w:r>
      <w:r>
        <w:rPr>
          <w:lang w:eastAsia="zh-CN"/>
        </w:rPr>
        <w:t xml:space="preserve">. </w:t>
      </w:r>
      <w:r>
        <w:rPr>
          <w:lang w:eastAsia="zh-CN"/>
        </w:rPr>
        <w:t>北京：高等教育出版社，</w:t>
      </w:r>
      <w:r>
        <w:rPr>
          <w:lang w:eastAsia="zh-CN"/>
        </w:rPr>
        <w:t>2008.</w:t>
      </w:r>
    </w:p>
    <w:p w14:paraId="7F4C9800" w14:textId="77777777" w:rsidR="00F908E5" w:rsidRDefault="00677773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周洲，程罗根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遗传学实验</w:t>
      </w:r>
      <w:r>
        <w:rPr>
          <w:lang w:eastAsia="zh-CN"/>
        </w:rPr>
        <w:t xml:space="preserve">. </w:t>
      </w:r>
      <w:r>
        <w:rPr>
          <w:lang w:eastAsia="zh-CN"/>
        </w:rPr>
        <w:t>北京：科学出版社，</w:t>
      </w:r>
      <w:r>
        <w:rPr>
          <w:lang w:eastAsia="zh-CN"/>
        </w:rPr>
        <w:t>2013.</w:t>
      </w:r>
    </w:p>
    <w:p w14:paraId="7F4C9801" w14:textId="77777777" w:rsidR="00F908E5" w:rsidRDefault="00677773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朱睦元，王君晖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现代遗传学实验</w:t>
      </w:r>
      <w:r>
        <w:rPr>
          <w:lang w:eastAsia="zh-CN"/>
        </w:rPr>
        <w:t xml:space="preserve">. </w:t>
      </w:r>
      <w:r>
        <w:rPr>
          <w:lang w:eastAsia="zh-CN"/>
        </w:rPr>
        <w:t>杭州：浙江大学出版社，</w:t>
      </w:r>
      <w:r>
        <w:rPr>
          <w:lang w:eastAsia="zh-CN"/>
        </w:rPr>
        <w:t>2009.</w:t>
      </w:r>
    </w:p>
    <w:p w14:paraId="7F4C9802" w14:textId="77777777" w:rsidR="00F908E5" w:rsidRDefault="00677773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乔守怡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遗传学分析实验教程</w:t>
      </w:r>
      <w:r>
        <w:rPr>
          <w:lang w:eastAsia="zh-CN"/>
        </w:rPr>
        <w:t xml:space="preserve">. </w:t>
      </w:r>
      <w:r>
        <w:rPr>
          <w:lang w:eastAsia="zh-CN"/>
        </w:rPr>
        <w:t>北京：高等教育出版社，</w:t>
      </w:r>
      <w:r>
        <w:rPr>
          <w:lang w:eastAsia="zh-CN"/>
        </w:rPr>
        <w:t>2008.</w:t>
      </w:r>
    </w:p>
    <w:p w14:paraId="7F4C9803" w14:textId="77777777" w:rsidR="00F908E5" w:rsidRDefault="00677773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张文霞，戴灼华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遗传学实验指导</w:t>
      </w:r>
      <w:r>
        <w:rPr>
          <w:lang w:eastAsia="zh-CN"/>
        </w:rPr>
        <w:t xml:space="preserve">. </w:t>
      </w:r>
      <w:r>
        <w:rPr>
          <w:lang w:eastAsia="zh-CN"/>
        </w:rPr>
        <w:t>北京：高等教育出版社，</w:t>
      </w:r>
      <w:r>
        <w:rPr>
          <w:lang w:eastAsia="zh-CN"/>
        </w:rPr>
        <w:t>2007.</w:t>
      </w:r>
    </w:p>
    <w:p w14:paraId="7F4C9804" w14:textId="77777777" w:rsidR="00F908E5" w:rsidRDefault="00677773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牛炳韬</w:t>
      </w:r>
      <w:r>
        <w:rPr>
          <w:lang w:eastAsia="zh-CN"/>
        </w:rPr>
        <w:t xml:space="preserve">, </w:t>
      </w:r>
      <w:r>
        <w:rPr>
          <w:lang w:eastAsia="zh-CN"/>
        </w:rPr>
        <w:t>孙英莉</w:t>
      </w:r>
      <w:r>
        <w:rPr>
          <w:lang w:eastAsia="zh-CN"/>
        </w:rPr>
        <w:t xml:space="preserve">. </w:t>
      </w:r>
      <w:r>
        <w:rPr>
          <w:i/>
          <w:iCs/>
          <w:lang w:eastAsia="zh-CN"/>
        </w:rPr>
        <w:t>遗传学实验教程</w:t>
      </w:r>
      <w:r>
        <w:rPr>
          <w:i/>
          <w:iCs/>
          <w:lang w:eastAsia="zh-CN"/>
        </w:rPr>
        <w:t xml:space="preserve"> (</w:t>
      </w:r>
      <w:r>
        <w:rPr>
          <w:i/>
          <w:iCs/>
          <w:lang w:eastAsia="zh-CN"/>
        </w:rPr>
        <w:t>第二版</w:t>
      </w:r>
      <w:r>
        <w:rPr>
          <w:i/>
          <w:iCs/>
          <w:lang w:eastAsia="zh-CN"/>
        </w:rPr>
        <w:t>)</w:t>
      </w:r>
      <w:r>
        <w:rPr>
          <w:lang w:eastAsia="zh-CN"/>
        </w:rPr>
        <w:t xml:space="preserve">. </w:t>
      </w:r>
      <w:r>
        <w:rPr>
          <w:lang w:eastAsia="zh-CN"/>
        </w:rPr>
        <w:t>兰州</w:t>
      </w:r>
      <w:r>
        <w:rPr>
          <w:lang w:eastAsia="zh-CN"/>
        </w:rPr>
        <w:t xml:space="preserve">: </w:t>
      </w:r>
      <w:r>
        <w:rPr>
          <w:lang w:eastAsia="zh-CN"/>
        </w:rPr>
        <w:t>兰州大学出版社，</w:t>
      </w:r>
      <w:r>
        <w:rPr>
          <w:lang w:eastAsia="zh-CN"/>
        </w:rPr>
        <w:t>2018.</w:t>
      </w:r>
    </w:p>
    <w:bookmarkEnd w:id="6"/>
    <w:bookmarkEnd w:id="0"/>
    <w:sectPr w:rsidR="00F908E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C9823" w14:textId="77777777" w:rsidR="00677773" w:rsidRDefault="00677773">
      <w:pPr>
        <w:spacing w:after="0"/>
      </w:pPr>
      <w:r>
        <w:separator/>
      </w:r>
    </w:p>
  </w:endnote>
  <w:endnote w:type="continuationSeparator" w:id="0">
    <w:p w14:paraId="7F4C9825" w14:textId="77777777" w:rsidR="00677773" w:rsidRDefault="006777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C981F" w14:textId="77777777" w:rsidR="00F908E5" w:rsidRDefault="00677773">
      <w:r>
        <w:separator/>
      </w:r>
    </w:p>
  </w:footnote>
  <w:footnote w:type="continuationSeparator" w:id="0">
    <w:p w14:paraId="7F4C9820" w14:textId="77777777" w:rsidR="00F908E5" w:rsidRDefault="006777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0AE3B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56DE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3CEE1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05073872">
    <w:abstractNumId w:val="0"/>
  </w:num>
  <w:num w:numId="2" w16cid:durableId="1536427174">
    <w:abstractNumId w:val="1"/>
  </w:num>
  <w:num w:numId="3" w16cid:durableId="659041171">
    <w:abstractNumId w:val="1"/>
  </w:num>
  <w:num w:numId="4" w16cid:durableId="124353379">
    <w:abstractNumId w:val="1"/>
  </w:num>
  <w:num w:numId="5" w16cid:durableId="964460496">
    <w:abstractNumId w:val="1"/>
  </w:num>
  <w:num w:numId="6" w16cid:durableId="590823313">
    <w:abstractNumId w:val="1"/>
  </w:num>
  <w:num w:numId="7" w16cid:durableId="1117219052">
    <w:abstractNumId w:val="1"/>
  </w:num>
  <w:num w:numId="8" w16cid:durableId="31852216">
    <w:abstractNumId w:val="1"/>
  </w:num>
  <w:num w:numId="9" w16cid:durableId="1681542608">
    <w:abstractNumId w:val="1"/>
  </w:num>
  <w:num w:numId="10" w16cid:durableId="1405224694">
    <w:abstractNumId w:val="1"/>
  </w:num>
  <w:num w:numId="11" w16cid:durableId="984897046">
    <w:abstractNumId w:val="1"/>
  </w:num>
  <w:num w:numId="12" w16cid:durableId="1143547453">
    <w:abstractNumId w:val="1"/>
  </w:num>
  <w:num w:numId="13" w16cid:durableId="1002971115">
    <w:abstractNumId w:val="1"/>
  </w:num>
  <w:num w:numId="14" w16cid:durableId="1581258405">
    <w:abstractNumId w:val="1"/>
  </w:num>
  <w:num w:numId="15" w16cid:durableId="765151866">
    <w:abstractNumId w:val="1"/>
  </w:num>
  <w:num w:numId="16" w16cid:durableId="975909359">
    <w:abstractNumId w:val="1"/>
  </w:num>
  <w:num w:numId="17" w16cid:durableId="1507474257">
    <w:abstractNumId w:val="1"/>
  </w:num>
  <w:num w:numId="18" w16cid:durableId="2127699497">
    <w:abstractNumId w:val="1"/>
  </w:num>
  <w:num w:numId="19" w16cid:durableId="2058699562">
    <w:abstractNumId w:val="1"/>
  </w:num>
  <w:num w:numId="20" w16cid:durableId="929510759">
    <w:abstractNumId w:val="1"/>
  </w:num>
  <w:num w:numId="21" w16cid:durableId="710349212">
    <w:abstractNumId w:val="1"/>
  </w:num>
  <w:num w:numId="22" w16cid:durableId="358747649">
    <w:abstractNumId w:val="1"/>
  </w:num>
  <w:num w:numId="23" w16cid:durableId="187079800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08E5"/>
    <w:rsid w:val="00677773"/>
    <w:rsid w:val="00F9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4C975E"/>
  <w15:docId w15:val="{81A5334C-AA3E-4397-BDD3-E78F146FB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67777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77773"/>
    <w:rPr>
      <w:sz w:val="18"/>
      <w:szCs w:val="18"/>
    </w:rPr>
  </w:style>
  <w:style w:type="paragraph" w:styleId="af0">
    <w:name w:val="footer"/>
    <w:basedOn w:val="a"/>
    <w:link w:val="af1"/>
    <w:rsid w:val="0067777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7777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722</Words>
  <Characters>4120</Characters>
  <Application>Microsoft Office Word</Application>
  <DocSecurity>0</DocSecurity>
  <Lines>34</Lines>
  <Paragraphs>9</Paragraphs>
  <ScaleCrop>false</ScaleCrop>
  <Company/>
  <LinksUpToDate>false</LinksUpToDate>
  <CharactersWithSpaces>4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泽华 李</cp:lastModifiedBy>
  <cp:revision>2</cp:revision>
  <dcterms:created xsi:type="dcterms:W3CDTF">2023-10-28T12:06:00Z</dcterms:created>
  <dcterms:modified xsi:type="dcterms:W3CDTF">2023-10-28T12:06:00Z</dcterms:modified>
</cp:coreProperties>
</file>